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4905F" w14:textId="0C5B896D" w:rsidR="003538C6" w:rsidRDefault="003538C6">
      <w:pPr>
        <w:rPr>
          <w:noProof/>
        </w:rPr>
      </w:pPr>
      <w:bookmarkStart w:id="0" w:name="_Hlk36827055"/>
    </w:p>
    <w:p w14:paraId="2EB3D438" w14:textId="343A74D7" w:rsidR="00FF3B20" w:rsidRDefault="00D27355">
      <w:pPr>
        <w:rPr>
          <w:noProof/>
        </w:rPr>
      </w:pPr>
      <w:r>
        <w:rPr>
          <w:noProof/>
        </w:rPr>
        <w:t xml:space="preserve">CS 3340 Assignment 3 </w:t>
      </w:r>
    </w:p>
    <w:p w14:paraId="41A138DE" w14:textId="64481EE0" w:rsidR="00D27355" w:rsidRDefault="002473A7" w:rsidP="00D27355">
      <w:pPr>
        <w:pStyle w:val="ListParagraph"/>
        <w:numPr>
          <w:ilvl w:val="0"/>
          <w:numId w:val="1"/>
        </w:numPr>
      </w:pPr>
      <w:r>
        <w:t xml:space="preserve">P = </w:t>
      </w:r>
      <w:proofErr w:type="spellStart"/>
      <w:r w:rsidR="00717556">
        <w:t>babbabbabbababbab</w:t>
      </w:r>
      <w:proofErr w:type="spellEnd"/>
      <w:r w:rsidR="00BE06EA">
        <w:t xml:space="preserve"> </w:t>
      </w:r>
      <w:r w:rsidR="00717556">
        <w:t>b</w:t>
      </w:r>
    </w:p>
    <w:p w14:paraId="6C6C9983" w14:textId="583F3AB3" w:rsidR="00F6382F" w:rsidRDefault="007942BC" w:rsidP="00F6382F">
      <w:pPr>
        <w:pStyle w:val="ListParagraph"/>
      </w:pPr>
      <w:r>
        <w:t xml:space="preserve">Next[1] = </w:t>
      </w:r>
      <w:r w:rsidR="00D06B03">
        <w:t>0</w:t>
      </w:r>
    </w:p>
    <w:p w14:paraId="0CBBC2EA" w14:textId="2E0850E3" w:rsidR="005F67E4" w:rsidRDefault="005F67E4" w:rsidP="00F6382F">
      <w:pPr>
        <w:pStyle w:val="ListParagraph"/>
      </w:pPr>
      <w:r>
        <w:t>q=0</w:t>
      </w:r>
    </w:p>
    <w:p w14:paraId="16195345" w14:textId="0E7C2676" w:rsidR="00D06B03" w:rsidRDefault="00F6382F" w:rsidP="00376557">
      <w:pPr>
        <w:pStyle w:val="ListParagraph"/>
        <w:ind w:firstLine="720"/>
      </w:pPr>
      <w:proofErr w:type="spellStart"/>
      <w:r>
        <w:t>i</w:t>
      </w:r>
      <w:proofErr w:type="spellEnd"/>
      <w:r>
        <w:t>= 2</w:t>
      </w:r>
    </w:p>
    <w:p w14:paraId="5EED8D55" w14:textId="4389457F" w:rsidR="000740BA" w:rsidRDefault="000405CE" w:rsidP="00F6382F">
      <w:pPr>
        <w:pStyle w:val="ListParagraph"/>
        <w:ind w:firstLine="720"/>
      </w:pPr>
      <w:r>
        <w:t>next[2] = 0</w:t>
      </w:r>
    </w:p>
    <w:p w14:paraId="043BF707" w14:textId="77777777" w:rsidR="00A67F34" w:rsidRDefault="00A67F34" w:rsidP="00F6382F">
      <w:pPr>
        <w:pStyle w:val="ListParagraph"/>
        <w:ind w:firstLine="720"/>
      </w:pPr>
    </w:p>
    <w:p w14:paraId="09185EF8" w14:textId="446DA64E" w:rsidR="00B87AE6" w:rsidRDefault="00B87AE6" w:rsidP="00244862">
      <w:pPr>
        <w:pStyle w:val="ListParagraph"/>
        <w:ind w:firstLine="720"/>
      </w:pPr>
      <w:proofErr w:type="spellStart"/>
      <w:r>
        <w:t>i</w:t>
      </w:r>
      <w:proofErr w:type="spellEnd"/>
      <w:r w:rsidR="000B6B90">
        <w:t xml:space="preserve"> = 3</w:t>
      </w:r>
    </w:p>
    <w:p w14:paraId="165A6906" w14:textId="4CE1007B" w:rsidR="00BB6C36" w:rsidRDefault="00D13F8E" w:rsidP="003F5065">
      <w:pPr>
        <w:pStyle w:val="ListParagraph"/>
        <w:ind w:left="1440" w:firstLine="720"/>
      </w:pPr>
      <w:r>
        <w:t>q=1</w:t>
      </w:r>
    </w:p>
    <w:p w14:paraId="6EDC5F39" w14:textId="0B806B83" w:rsidR="00D13F8E" w:rsidRDefault="00D13F8E" w:rsidP="00F6382F">
      <w:pPr>
        <w:pStyle w:val="ListParagraph"/>
        <w:ind w:firstLine="720"/>
      </w:pPr>
      <w:r>
        <w:t>next[3]=1</w:t>
      </w:r>
    </w:p>
    <w:p w14:paraId="58A93B42" w14:textId="6F53356E" w:rsidR="00A67F34" w:rsidRDefault="00A67F34" w:rsidP="00F6382F">
      <w:pPr>
        <w:pStyle w:val="ListParagraph"/>
        <w:ind w:firstLine="720"/>
      </w:pPr>
    </w:p>
    <w:p w14:paraId="6635B0B9" w14:textId="12904CF1" w:rsidR="00A67F34" w:rsidRDefault="00A67F34" w:rsidP="00F6382F">
      <w:pPr>
        <w:pStyle w:val="ListParagraph"/>
        <w:ind w:firstLine="720"/>
      </w:pPr>
      <w:proofErr w:type="spellStart"/>
      <w:r>
        <w:t>i</w:t>
      </w:r>
      <w:proofErr w:type="spellEnd"/>
      <w:r>
        <w:t>=4</w:t>
      </w:r>
    </w:p>
    <w:p w14:paraId="7C80C0EE" w14:textId="36CA8078" w:rsidR="00D7124B" w:rsidRDefault="00851CE2" w:rsidP="00116A49">
      <w:pPr>
        <w:pStyle w:val="ListParagraph"/>
        <w:ind w:left="1440" w:firstLine="720"/>
      </w:pPr>
      <w:r>
        <w:t>q=</w:t>
      </w:r>
      <w:r w:rsidR="00517240">
        <w:t>next[1]=0</w:t>
      </w:r>
    </w:p>
    <w:p w14:paraId="07FC36CD" w14:textId="77777777" w:rsidR="00C8116A" w:rsidRDefault="00C8116A" w:rsidP="00C8116A">
      <w:pPr>
        <w:pStyle w:val="ListParagraph"/>
        <w:ind w:left="1440" w:firstLine="720"/>
      </w:pPr>
    </w:p>
    <w:p w14:paraId="11AF4BD8" w14:textId="3A5C74DE" w:rsidR="00C04FBC" w:rsidRDefault="00C04FBC" w:rsidP="00C8116A">
      <w:pPr>
        <w:pStyle w:val="ListParagraph"/>
        <w:ind w:left="1440" w:firstLine="720"/>
      </w:pPr>
      <w:r>
        <w:t>q=1</w:t>
      </w:r>
    </w:p>
    <w:p w14:paraId="1DE2596C" w14:textId="4CACA325" w:rsidR="000A6A50" w:rsidRDefault="000A6A50" w:rsidP="00F6382F">
      <w:pPr>
        <w:pStyle w:val="ListParagraph"/>
        <w:ind w:firstLine="720"/>
      </w:pPr>
      <w:r>
        <w:t>next[</w:t>
      </w:r>
      <w:r w:rsidR="00FD16AE">
        <w:t>4]=1</w:t>
      </w:r>
    </w:p>
    <w:p w14:paraId="15FBA919" w14:textId="7292D1B6" w:rsidR="00FD16AE" w:rsidRDefault="00FD16AE" w:rsidP="00F6382F">
      <w:pPr>
        <w:pStyle w:val="ListParagraph"/>
        <w:ind w:firstLine="720"/>
      </w:pPr>
    </w:p>
    <w:p w14:paraId="7EB5ABC4" w14:textId="1EA10598" w:rsidR="002E0E6B" w:rsidRDefault="00FD16AE" w:rsidP="00916025">
      <w:pPr>
        <w:pStyle w:val="ListParagraph"/>
        <w:ind w:firstLine="720"/>
      </w:pPr>
      <w:proofErr w:type="spellStart"/>
      <w:r>
        <w:t>i</w:t>
      </w:r>
      <w:proofErr w:type="spellEnd"/>
      <w:r>
        <w:t>=5</w:t>
      </w:r>
    </w:p>
    <w:p w14:paraId="6F752BD5" w14:textId="32FA1542" w:rsidR="00A870D5" w:rsidRDefault="00A870D5" w:rsidP="003F2A60">
      <w:pPr>
        <w:pStyle w:val="ListParagraph"/>
        <w:ind w:left="1440" w:firstLine="720"/>
      </w:pPr>
      <w:r>
        <w:t>q=2</w:t>
      </w:r>
    </w:p>
    <w:p w14:paraId="3F0E5B85" w14:textId="5E765C14" w:rsidR="00A870D5" w:rsidRDefault="00A870D5" w:rsidP="00F6382F">
      <w:pPr>
        <w:pStyle w:val="ListParagraph"/>
        <w:ind w:firstLine="720"/>
      </w:pPr>
      <w:r>
        <w:t>next[</w:t>
      </w:r>
      <w:r w:rsidR="00C50F62">
        <w:t>5]=2</w:t>
      </w:r>
    </w:p>
    <w:p w14:paraId="7DB74780" w14:textId="7B3EEA57" w:rsidR="00C50F62" w:rsidRDefault="00C50F62" w:rsidP="00F6382F">
      <w:pPr>
        <w:pStyle w:val="ListParagraph"/>
        <w:ind w:firstLine="720"/>
      </w:pPr>
    </w:p>
    <w:p w14:paraId="37B0FABA" w14:textId="362B7F27" w:rsidR="00C50F62" w:rsidRDefault="00C50F62" w:rsidP="00F6382F">
      <w:pPr>
        <w:pStyle w:val="ListParagraph"/>
        <w:ind w:firstLine="720"/>
      </w:pPr>
      <w:proofErr w:type="spellStart"/>
      <w:r>
        <w:t>i</w:t>
      </w:r>
      <w:proofErr w:type="spellEnd"/>
      <w:r>
        <w:t>=6</w:t>
      </w:r>
    </w:p>
    <w:p w14:paraId="16019651" w14:textId="1264DC4E" w:rsidR="004D6A4A" w:rsidRDefault="00AE49FD" w:rsidP="003F2A60">
      <w:pPr>
        <w:pStyle w:val="ListParagraph"/>
        <w:ind w:left="1440" w:firstLine="720"/>
      </w:pPr>
      <w:r>
        <w:t>q=3</w:t>
      </w:r>
    </w:p>
    <w:p w14:paraId="426459B4" w14:textId="76C925CB" w:rsidR="00AE49FD" w:rsidRDefault="00AE49FD" w:rsidP="00F6382F">
      <w:pPr>
        <w:pStyle w:val="ListParagraph"/>
        <w:ind w:firstLine="720"/>
      </w:pPr>
      <w:r>
        <w:t>next[6] = 3</w:t>
      </w:r>
    </w:p>
    <w:p w14:paraId="1DBBE2B8" w14:textId="4BF57DFE" w:rsidR="00AE49FD" w:rsidRDefault="00AE49FD" w:rsidP="00F6382F">
      <w:pPr>
        <w:pStyle w:val="ListParagraph"/>
        <w:ind w:firstLine="720"/>
      </w:pPr>
    </w:p>
    <w:p w14:paraId="23EF4840" w14:textId="3BBF4D6C" w:rsidR="00AE49FD" w:rsidRDefault="00AE49FD" w:rsidP="00F6382F">
      <w:pPr>
        <w:pStyle w:val="ListParagraph"/>
        <w:ind w:firstLine="720"/>
      </w:pPr>
      <w:proofErr w:type="spellStart"/>
      <w:r>
        <w:t>i</w:t>
      </w:r>
      <w:proofErr w:type="spellEnd"/>
      <w:r>
        <w:t xml:space="preserve">=7 </w:t>
      </w:r>
    </w:p>
    <w:p w14:paraId="77BB3524" w14:textId="28DC5348" w:rsidR="002B63A6" w:rsidRDefault="002B63A6" w:rsidP="003F2A60">
      <w:pPr>
        <w:pStyle w:val="ListParagraph"/>
        <w:ind w:left="1440" w:firstLine="720"/>
      </w:pPr>
      <w:r>
        <w:t>q=4</w:t>
      </w:r>
    </w:p>
    <w:p w14:paraId="2773B51E" w14:textId="18F3809D" w:rsidR="00796C90" w:rsidRDefault="00796C90" w:rsidP="00F6382F">
      <w:pPr>
        <w:pStyle w:val="ListParagraph"/>
        <w:ind w:firstLine="720"/>
      </w:pPr>
      <w:r>
        <w:t xml:space="preserve">next[7] = </w:t>
      </w:r>
      <w:r w:rsidR="00F5070C">
        <w:t>4</w:t>
      </w:r>
    </w:p>
    <w:p w14:paraId="5099D064" w14:textId="37DC5F80" w:rsidR="00F5070C" w:rsidRDefault="00F5070C" w:rsidP="00F6382F">
      <w:pPr>
        <w:pStyle w:val="ListParagraph"/>
        <w:ind w:firstLine="720"/>
      </w:pPr>
    </w:p>
    <w:p w14:paraId="1C487CCE" w14:textId="529B95A6" w:rsidR="00F5070C" w:rsidRDefault="00F5070C" w:rsidP="00F6382F">
      <w:pPr>
        <w:pStyle w:val="ListParagraph"/>
        <w:ind w:firstLine="720"/>
      </w:pPr>
      <w:proofErr w:type="spellStart"/>
      <w:r>
        <w:t>i</w:t>
      </w:r>
      <w:proofErr w:type="spellEnd"/>
      <w:r>
        <w:t>=8</w:t>
      </w:r>
    </w:p>
    <w:p w14:paraId="24A43D6C" w14:textId="7BD89601" w:rsidR="002075AD" w:rsidRDefault="002075AD" w:rsidP="003F2A60">
      <w:pPr>
        <w:pStyle w:val="ListParagraph"/>
        <w:ind w:left="1440" w:firstLine="720"/>
      </w:pPr>
      <w:r>
        <w:t>q=5</w:t>
      </w:r>
    </w:p>
    <w:p w14:paraId="3EFFA35E" w14:textId="6F1521D7" w:rsidR="002075AD" w:rsidRDefault="002075AD" w:rsidP="00F6382F">
      <w:pPr>
        <w:pStyle w:val="ListParagraph"/>
        <w:ind w:firstLine="720"/>
      </w:pPr>
      <w:r>
        <w:t xml:space="preserve">next[8] = </w:t>
      </w:r>
      <w:r w:rsidR="00507A6E">
        <w:t>5</w:t>
      </w:r>
    </w:p>
    <w:p w14:paraId="18C01C82" w14:textId="1D12742E" w:rsidR="00507A6E" w:rsidRDefault="00507A6E" w:rsidP="00F6382F">
      <w:pPr>
        <w:pStyle w:val="ListParagraph"/>
        <w:ind w:firstLine="720"/>
      </w:pPr>
    </w:p>
    <w:p w14:paraId="5556BD43" w14:textId="0C4D1691" w:rsidR="00507A6E" w:rsidRDefault="003536E2" w:rsidP="00F6382F">
      <w:pPr>
        <w:pStyle w:val="ListParagraph"/>
        <w:ind w:firstLine="720"/>
      </w:pPr>
      <w:r>
        <w:t>.</w:t>
      </w:r>
    </w:p>
    <w:p w14:paraId="0467693C" w14:textId="4D4020C2" w:rsidR="003536E2" w:rsidRDefault="003536E2" w:rsidP="00F6382F">
      <w:pPr>
        <w:pStyle w:val="ListParagraph"/>
        <w:ind w:firstLine="720"/>
      </w:pPr>
      <w:r>
        <w:t>.</w:t>
      </w:r>
    </w:p>
    <w:p w14:paraId="30359875" w14:textId="467587C2" w:rsidR="003536E2" w:rsidRDefault="003536E2" w:rsidP="00F6382F">
      <w:pPr>
        <w:pStyle w:val="ListParagraph"/>
        <w:ind w:firstLine="720"/>
      </w:pPr>
      <w:r>
        <w:t>.</w:t>
      </w:r>
    </w:p>
    <w:p w14:paraId="25E60208" w14:textId="59D53861" w:rsidR="003536E2" w:rsidRDefault="003536E2" w:rsidP="00F6382F">
      <w:pPr>
        <w:pStyle w:val="ListParagraph"/>
        <w:ind w:firstLine="720"/>
      </w:pPr>
      <w:proofErr w:type="spellStart"/>
      <w:r>
        <w:t>i</w:t>
      </w:r>
      <w:proofErr w:type="spellEnd"/>
      <w:r>
        <w:t>=</w:t>
      </w:r>
      <w:r w:rsidR="000D01E6">
        <w:t>12</w:t>
      </w:r>
    </w:p>
    <w:p w14:paraId="4E400964" w14:textId="21A64F10" w:rsidR="00E92C9A" w:rsidRDefault="00E92C9A" w:rsidP="003F2A60">
      <w:pPr>
        <w:pStyle w:val="ListParagraph"/>
        <w:ind w:left="1440" w:firstLine="720"/>
      </w:pPr>
      <w:r>
        <w:t>q=</w:t>
      </w:r>
      <w:r w:rsidR="004D628C">
        <w:t xml:space="preserve"> 9</w:t>
      </w:r>
    </w:p>
    <w:p w14:paraId="0433CE51" w14:textId="1C2FE95A" w:rsidR="004D628C" w:rsidRDefault="00D43706" w:rsidP="00F6382F">
      <w:pPr>
        <w:pStyle w:val="ListParagraph"/>
        <w:ind w:firstLine="720"/>
      </w:pPr>
      <w:r>
        <w:t>next[12] = 9</w:t>
      </w:r>
    </w:p>
    <w:p w14:paraId="7517CFB3" w14:textId="2D87F419" w:rsidR="00D43706" w:rsidRDefault="00D43706" w:rsidP="00F6382F">
      <w:pPr>
        <w:pStyle w:val="ListParagraph"/>
        <w:ind w:firstLine="720"/>
      </w:pPr>
    </w:p>
    <w:p w14:paraId="53AC367A" w14:textId="4040BCD1" w:rsidR="00D43706" w:rsidRDefault="000335EC" w:rsidP="00F6382F">
      <w:pPr>
        <w:pStyle w:val="ListParagraph"/>
        <w:ind w:firstLine="720"/>
      </w:pPr>
      <w:proofErr w:type="spellStart"/>
      <w:r>
        <w:t>i</w:t>
      </w:r>
      <w:proofErr w:type="spellEnd"/>
      <w:r>
        <w:t>=13</w:t>
      </w:r>
    </w:p>
    <w:p w14:paraId="18707F72" w14:textId="38CE4ED5" w:rsidR="00387B0C" w:rsidRDefault="00387B0C" w:rsidP="00116A49">
      <w:pPr>
        <w:pStyle w:val="ListParagraph"/>
        <w:ind w:left="1440" w:firstLine="720"/>
      </w:pPr>
      <w:r>
        <w:t>q=</w:t>
      </w:r>
      <w:r w:rsidR="00CD4307">
        <w:t>next[9] =</w:t>
      </w:r>
      <w:r w:rsidR="00C405CA">
        <w:t xml:space="preserve"> 6</w:t>
      </w:r>
    </w:p>
    <w:p w14:paraId="5DB303EA" w14:textId="6AFA4797" w:rsidR="00116A49" w:rsidRDefault="00116A49" w:rsidP="00116A49">
      <w:pPr>
        <w:pStyle w:val="ListParagraph"/>
        <w:ind w:left="1440" w:firstLine="720"/>
      </w:pPr>
      <w:r>
        <w:lastRenderedPageBreak/>
        <w:t>q=</w:t>
      </w:r>
      <w:r w:rsidR="00FD1650">
        <w:t>next[</w:t>
      </w:r>
      <w:r w:rsidR="00323430">
        <w:t>6]= 3</w:t>
      </w:r>
    </w:p>
    <w:p w14:paraId="6F429B08" w14:textId="67273B97" w:rsidR="00DD1EC4" w:rsidRDefault="00323430" w:rsidP="00EB51E3">
      <w:pPr>
        <w:pStyle w:val="ListParagraph"/>
        <w:ind w:left="1440" w:firstLine="720"/>
      </w:pPr>
      <w:r>
        <w:t>q=next[3]=</w:t>
      </w:r>
      <w:r w:rsidR="00DD1EC4">
        <w:t xml:space="preserve"> 1</w:t>
      </w:r>
    </w:p>
    <w:p w14:paraId="6725ECFD" w14:textId="35019DA6" w:rsidR="001D4972" w:rsidRDefault="001D4972" w:rsidP="00EB51E3">
      <w:pPr>
        <w:pStyle w:val="ListParagraph"/>
        <w:ind w:left="1440" w:firstLine="720"/>
      </w:pPr>
    </w:p>
    <w:p w14:paraId="1A09A6D3" w14:textId="2DA386C1" w:rsidR="001D4972" w:rsidRDefault="001D4972" w:rsidP="00EB51E3">
      <w:pPr>
        <w:pStyle w:val="ListParagraph"/>
        <w:ind w:left="1440" w:firstLine="720"/>
      </w:pPr>
      <w:r>
        <w:t>q=2</w:t>
      </w:r>
    </w:p>
    <w:p w14:paraId="5E7A16E2" w14:textId="33254963" w:rsidR="00DD1EC4" w:rsidRDefault="00DD1EC4" w:rsidP="00DD1EC4">
      <w:r>
        <w:tab/>
      </w:r>
      <w:r>
        <w:tab/>
        <w:t>next[13]=</w:t>
      </w:r>
      <w:r w:rsidR="001D4972">
        <w:t>2</w:t>
      </w:r>
    </w:p>
    <w:p w14:paraId="7D474C26" w14:textId="1567E21E" w:rsidR="00B070EF" w:rsidRDefault="00B070EF" w:rsidP="00DD1EC4">
      <w:r>
        <w:tab/>
      </w:r>
      <w:r>
        <w:tab/>
      </w:r>
      <w:proofErr w:type="spellStart"/>
      <w:r>
        <w:t>i</w:t>
      </w:r>
      <w:proofErr w:type="spellEnd"/>
      <w:r>
        <w:t>=14</w:t>
      </w:r>
    </w:p>
    <w:p w14:paraId="4D5A4A80" w14:textId="22F7FD4F" w:rsidR="00D80C59" w:rsidRDefault="00D80C59" w:rsidP="00DD1EC4">
      <w:r>
        <w:tab/>
      </w:r>
      <w:r>
        <w:tab/>
      </w:r>
      <w:r>
        <w:tab/>
        <w:t>q=</w:t>
      </w:r>
      <w:r w:rsidR="001B039F">
        <w:t>3</w:t>
      </w:r>
    </w:p>
    <w:p w14:paraId="10936752" w14:textId="64FE16C2" w:rsidR="00D80C59" w:rsidRDefault="00D80C59" w:rsidP="00DD1EC4">
      <w:r>
        <w:tab/>
      </w:r>
      <w:r>
        <w:tab/>
        <w:t>next[</w:t>
      </w:r>
      <w:r w:rsidR="009B223A">
        <w:t xml:space="preserve">14] = </w:t>
      </w:r>
      <w:r w:rsidR="001B039F">
        <w:t>3</w:t>
      </w:r>
    </w:p>
    <w:p w14:paraId="143C26B4" w14:textId="614EDBA4" w:rsidR="009B223A" w:rsidRDefault="009B223A" w:rsidP="00DD1EC4">
      <w:r>
        <w:tab/>
      </w:r>
      <w:r>
        <w:tab/>
      </w:r>
      <w:proofErr w:type="spellStart"/>
      <w:r>
        <w:t>i</w:t>
      </w:r>
      <w:proofErr w:type="spellEnd"/>
      <w:r>
        <w:t>=15</w:t>
      </w:r>
    </w:p>
    <w:p w14:paraId="294CFDC4" w14:textId="495D86DE" w:rsidR="009A36B4" w:rsidRDefault="009A36B4" w:rsidP="00DD1EC4">
      <w:r>
        <w:tab/>
      </w:r>
      <w:r>
        <w:tab/>
      </w:r>
      <w:r>
        <w:tab/>
        <w:t>q=next[1]=0</w:t>
      </w:r>
    </w:p>
    <w:p w14:paraId="240BDC60" w14:textId="75AE5E73" w:rsidR="009A36B4" w:rsidRDefault="009A36B4" w:rsidP="00DD1EC4">
      <w:r>
        <w:tab/>
      </w:r>
      <w:r>
        <w:tab/>
      </w:r>
    </w:p>
    <w:p w14:paraId="3D6A5E89" w14:textId="6F30E8C8" w:rsidR="0093485E" w:rsidRDefault="0093485E" w:rsidP="00DD1EC4">
      <w:r>
        <w:tab/>
      </w:r>
      <w:r>
        <w:tab/>
      </w:r>
      <w:r>
        <w:tab/>
        <w:t>q=</w:t>
      </w:r>
      <w:r w:rsidR="00B739B6">
        <w:t>4</w:t>
      </w:r>
    </w:p>
    <w:p w14:paraId="243E124F" w14:textId="5842CC88" w:rsidR="00AF05A8" w:rsidRDefault="00AF05A8" w:rsidP="00DD1EC4">
      <w:r>
        <w:tab/>
      </w:r>
      <w:r>
        <w:tab/>
        <w:t>next[15]=</w:t>
      </w:r>
      <w:r w:rsidR="00B739B6">
        <w:t>4</w:t>
      </w:r>
    </w:p>
    <w:p w14:paraId="3E131D90" w14:textId="4956A590" w:rsidR="00AF05A8" w:rsidRDefault="00AF05A8" w:rsidP="00DD1EC4">
      <w:r>
        <w:tab/>
      </w:r>
      <w:r>
        <w:tab/>
      </w:r>
      <w:proofErr w:type="spellStart"/>
      <w:r>
        <w:t>i</w:t>
      </w:r>
      <w:proofErr w:type="spellEnd"/>
      <w:r>
        <w:t>=16</w:t>
      </w:r>
    </w:p>
    <w:p w14:paraId="1C1A600E" w14:textId="71752F72" w:rsidR="001028EA" w:rsidRDefault="001028EA" w:rsidP="00DD1EC4">
      <w:r>
        <w:tab/>
      </w:r>
      <w:r>
        <w:tab/>
      </w:r>
      <w:r w:rsidR="00F31FF1">
        <w:tab/>
        <w:t>q=</w:t>
      </w:r>
      <w:r w:rsidR="00462E81">
        <w:t>5</w:t>
      </w:r>
    </w:p>
    <w:p w14:paraId="5ED1CDC5" w14:textId="125B8FD0" w:rsidR="00F31FF1" w:rsidRDefault="00F31FF1" w:rsidP="00DD1EC4">
      <w:r>
        <w:tab/>
      </w:r>
      <w:r>
        <w:tab/>
        <w:t>next[16]=</w:t>
      </w:r>
      <w:r w:rsidR="00462E81">
        <w:t>5</w:t>
      </w:r>
    </w:p>
    <w:p w14:paraId="47272019" w14:textId="3DD55483" w:rsidR="00F31FF1" w:rsidRDefault="00F31FF1" w:rsidP="00DD1EC4">
      <w:r>
        <w:tab/>
      </w:r>
      <w:r>
        <w:tab/>
      </w:r>
      <w:proofErr w:type="spellStart"/>
      <w:r w:rsidR="00BE06EA">
        <w:t>i</w:t>
      </w:r>
      <w:proofErr w:type="spellEnd"/>
      <w:r w:rsidR="00BE06EA">
        <w:t>=17</w:t>
      </w:r>
    </w:p>
    <w:p w14:paraId="3C17F6F6" w14:textId="2E247DBE" w:rsidR="00BE06EA" w:rsidRDefault="00BE06EA" w:rsidP="00DD1EC4">
      <w:r>
        <w:tab/>
      </w:r>
      <w:r>
        <w:tab/>
      </w:r>
      <w:r>
        <w:tab/>
        <w:t>q=</w:t>
      </w:r>
      <w:r w:rsidR="006D7F46">
        <w:t>6</w:t>
      </w:r>
    </w:p>
    <w:p w14:paraId="5D7C69DA" w14:textId="04B713BA" w:rsidR="00BE06EA" w:rsidRDefault="00BE06EA" w:rsidP="00DD1EC4">
      <w:r>
        <w:tab/>
      </w:r>
      <w:r>
        <w:tab/>
        <w:t>next[17]=</w:t>
      </w:r>
      <w:r w:rsidR="006D7F46">
        <w:t>6</w:t>
      </w:r>
    </w:p>
    <w:p w14:paraId="76D84DEA" w14:textId="04D72E07" w:rsidR="00BE06EA" w:rsidRDefault="00BE06EA" w:rsidP="00DD1EC4">
      <w:r>
        <w:tab/>
      </w:r>
      <w:r>
        <w:tab/>
      </w:r>
      <w:proofErr w:type="spellStart"/>
      <w:r w:rsidR="00517209">
        <w:t>i</w:t>
      </w:r>
      <w:proofErr w:type="spellEnd"/>
      <w:r w:rsidR="00517209">
        <w:t>=18</w:t>
      </w:r>
    </w:p>
    <w:p w14:paraId="4E0D73EC" w14:textId="0754BC31" w:rsidR="00517209" w:rsidRDefault="00517209" w:rsidP="00DD1EC4">
      <w:r>
        <w:tab/>
      </w:r>
      <w:r>
        <w:tab/>
      </w:r>
      <w:r>
        <w:tab/>
        <w:t>q=</w:t>
      </w:r>
      <w:r w:rsidR="006D7F46">
        <w:t>7</w:t>
      </w:r>
    </w:p>
    <w:p w14:paraId="21106D24" w14:textId="7FD38AC5" w:rsidR="00517209" w:rsidRDefault="00517209" w:rsidP="00DD1EC4">
      <w:r>
        <w:tab/>
      </w:r>
      <w:r>
        <w:tab/>
        <w:t>next[18]=</w:t>
      </w:r>
      <w:r w:rsidR="006D7F46">
        <w:t>7</w:t>
      </w:r>
    </w:p>
    <w:p w14:paraId="560ADD61" w14:textId="79DBB5F7" w:rsidR="003F19AA" w:rsidRDefault="003F19AA" w:rsidP="00DD1EC4"/>
    <w:p w14:paraId="7CE0BBDD" w14:textId="1508B361" w:rsidR="003F19AA" w:rsidRDefault="003F19AA" w:rsidP="00DD1EC4">
      <w:r>
        <w:t>Therefore</w:t>
      </w:r>
    </w:p>
    <w:p w14:paraId="19E8482C" w14:textId="389D1F43" w:rsidR="00C22A94" w:rsidRDefault="00140157" w:rsidP="00DD1EC4">
      <w:r>
        <w:t>next</w:t>
      </w:r>
      <w:r w:rsidR="00C22A94">
        <w:t xml:space="preserve"> = </w:t>
      </w:r>
    </w:p>
    <w:p w14:paraId="7EC51BF0" w14:textId="726093FC" w:rsidR="00EC421A" w:rsidRDefault="00EC421A" w:rsidP="00DD1EC4">
      <w:r>
        <w:t>1         2         3       4      5        6         7        8        9       10     11      12       13    14     15     16      17       1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"/>
        <w:gridCol w:w="494"/>
        <w:gridCol w:w="494"/>
        <w:gridCol w:w="479"/>
        <w:gridCol w:w="493"/>
        <w:gridCol w:w="493"/>
        <w:gridCol w:w="493"/>
        <w:gridCol w:w="493"/>
        <w:gridCol w:w="493"/>
        <w:gridCol w:w="493"/>
        <w:gridCol w:w="493"/>
        <w:gridCol w:w="494"/>
        <w:gridCol w:w="494"/>
        <w:gridCol w:w="494"/>
        <w:gridCol w:w="494"/>
        <w:gridCol w:w="494"/>
        <w:gridCol w:w="494"/>
        <w:gridCol w:w="494"/>
      </w:tblGrid>
      <w:tr w:rsidR="00EC421A" w14:paraId="5ADB4AB9" w14:textId="77777777" w:rsidTr="00514303">
        <w:tc>
          <w:tcPr>
            <w:tcW w:w="494" w:type="dxa"/>
          </w:tcPr>
          <w:p w14:paraId="248B0C04" w14:textId="77696DAD" w:rsidR="00EC421A" w:rsidRDefault="00EC421A" w:rsidP="00DD1EC4">
            <w:r>
              <w:t>0</w:t>
            </w:r>
          </w:p>
        </w:tc>
        <w:tc>
          <w:tcPr>
            <w:tcW w:w="494" w:type="dxa"/>
          </w:tcPr>
          <w:p w14:paraId="0558C315" w14:textId="22A18BE6" w:rsidR="00EC421A" w:rsidRDefault="00EC421A" w:rsidP="00DD1EC4">
            <w:r>
              <w:t>0</w:t>
            </w:r>
          </w:p>
        </w:tc>
        <w:tc>
          <w:tcPr>
            <w:tcW w:w="494" w:type="dxa"/>
          </w:tcPr>
          <w:p w14:paraId="3940B700" w14:textId="2A80A862" w:rsidR="00EC421A" w:rsidRDefault="00EC421A" w:rsidP="00DD1EC4">
            <w:r>
              <w:t>1</w:t>
            </w:r>
          </w:p>
        </w:tc>
        <w:tc>
          <w:tcPr>
            <w:tcW w:w="479" w:type="dxa"/>
          </w:tcPr>
          <w:p w14:paraId="6347C14B" w14:textId="10EFFC03" w:rsidR="00EC421A" w:rsidRDefault="00EC421A" w:rsidP="00DD1EC4">
            <w:r>
              <w:t>1</w:t>
            </w:r>
          </w:p>
        </w:tc>
        <w:tc>
          <w:tcPr>
            <w:tcW w:w="493" w:type="dxa"/>
          </w:tcPr>
          <w:p w14:paraId="02B94196" w14:textId="5E28EE38" w:rsidR="00EC421A" w:rsidRDefault="00EC421A" w:rsidP="00DD1EC4">
            <w:r>
              <w:t>2</w:t>
            </w:r>
          </w:p>
        </w:tc>
        <w:tc>
          <w:tcPr>
            <w:tcW w:w="493" w:type="dxa"/>
          </w:tcPr>
          <w:p w14:paraId="1815CF04" w14:textId="3C4CDB90" w:rsidR="00EC421A" w:rsidRDefault="00EC421A" w:rsidP="00DD1EC4">
            <w:r>
              <w:t>3</w:t>
            </w:r>
          </w:p>
        </w:tc>
        <w:tc>
          <w:tcPr>
            <w:tcW w:w="493" w:type="dxa"/>
          </w:tcPr>
          <w:p w14:paraId="17B396CA" w14:textId="6B8FE94B" w:rsidR="00EC421A" w:rsidRDefault="00EC421A" w:rsidP="00DD1EC4">
            <w:r>
              <w:t>4</w:t>
            </w:r>
          </w:p>
        </w:tc>
        <w:tc>
          <w:tcPr>
            <w:tcW w:w="493" w:type="dxa"/>
          </w:tcPr>
          <w:p w14:paraId="5FAC6EB1" w14:textId="62EFFF11" w:rsidR="00EC421A" w:rsidRDefault="00EC421A" w:rsidP="00DD1EC4">
            <w:r>
              <w:t>5</w:t>
            </w:r>
          </w:p>
        </w:tc>
        <w:tc>
          <w:tcPr>
            <w:tcW w:w="493" w:type="dxa"/>
          </w:tcPr>
          <w:p w14:paraId="751F55B0" w14:textId="2C191F7F" w:rsidR="00EC421A" w:rsidRDefault="00EC421A" w:rsidP="00DD1EC4">
            <w:r>
              <w:t>6</w:t>
            </w:r>
          </w:p>
        </w:tc>
        <w:tc>
          <w:tcPr>
            <w:tcW w:w="493" w:type="dxa"/>
          </w:tcPr>
          <w:p w14:paraId="4E273586" w14:textId="5ADA0953" w:rsidR="00EC421A" w:rsidRDefault="00EC421A" w:rsidP="00DD1EC4">
            <w:r>
              <w:t>7</w:t>
            </w:r>
          </w:p>
        </w:tc>
        <w:tc>
          <w:tcPr>
            <w:tcW w:w="493" w:type="dxa"/>
          </w:tcPr>
          <w:p w14:paraId="513D47CB" w14:textId="79A4AC36" w:rsidR="00EC421A" w:rsidRDefault="00EC421A" w:rsidP="00DD1EC4">
            <w:r>
              <w:t>8</w:t>
            </w:r>
          </w:p>
        </w:tc>
        <w:tc>
          <w:tcPr>
            <w:tcW w:w="494" w:type="dxa"/>
          </w:tcPr>
          <w:p w14:paraId="36F82916" w14:textId="3D6F8582" w:rsidR="00EC421A" w:rsidRDefault="00EC421A" w:rsidP="00DD1EC4">
            <w:r>
              <w:t>9</w:t>
            </w:r>
          </w:p>
        </w:tc>
        <w:tc>
          <w:tcPr>
            <w:tcW w:w="494" w:type="dxa"/>
          </w:tcPr>
          <w:p w14:paraId="694D11DF" w14:textId="7A61A9A9" w:rsidR="00EC421A" w:rsidRDefault="00EC421A" w:rsidP="00DD1EC4">
            <w:r>
              <w:t>2</w:t>
            </w:r>
          </w:p>
        </w:tc>
        <w:tc>
          <w:tcPr>
            <w:tcW w:w="494" w:type="dxa"/>
          </w:tcPr>
          <w:p w14:paraId="4CB392E5" w14:textId="0FB6A5A5" w:rsidR="00EC421A" w:rsidRDefault="00EC421A" w:rsidP="00DD1EC4">
            <w:r>
              <w:t>3</w:t>
            </w:r>
          </w:p>
        </w:tc>
        <w:tc>
          <w:tcPr>
            <w:tcW w:w="494" w:type="dxa"/>
          </w:tcPr>
          <w:p w14:paraId="201730D6" w14:textId="6CFD581F" w:rsidR="00EC421A" w:rsidRDefault="00EC421A" w:rsidP="00DD1EC4">
            <w:r>
              <w:t>4</w:t>
            </w:r>
          </w:p>
        </w:tc>
        <w:tc>
          <w:tcPr>
            <w:tcW w:w="494" w:type="dxa"/>
          </w:tcPr>
          <w:p w14:paraId="34B94CD2" w14:textId="4E2A8B68" w:rsidR="00EC421A" w:rsidRDefault="00EC421A" w:rsidP="00DD1EC4">
            <w:r>
              <w:t>5</w:t>
            </w:r>
          </w:p>
        </w:tc>
        <w:tc>
          <w:tcPr>
            <w:tcW w:w="494" w:type="dxa"/>
          </w:tcPr>
          <w:p w14:paraId="43C4EE47" w14:textId="5132EF38" w:rsidR="00EC421A" w:rsidRDefault="00EC421A" w:rsidP="00DD1EC4">
            <w:r>
              <w:t>6</w:t>
            </w:r>
          </w:p>
        </w:tc>
        <w:tc>
          <w:tcPr>
            <w:tcW w:w="494" w:type="dxa"/>
          </w:tcPr>
          <w:p w14:paraId="74F5F966" w14:textId="2A101A67" w:rsidR="00EC421A" w:rsidRDefault="00EC421A" w:rsidP="00DD1EC4">
            <w:r>
              <w:t>7</w:t>
            </w:r>
          </w:p>
        </w:tc>
      </w:tr>
    </w:tbl>
    <w:p w14:paraId="09D65780" w14:textId="3D9861AF" w:rsidR="00140157" w:rsidRDefault="00140157" w:rsidP="00DD1EC4"/>
    <w:p w14:paraId="514963D2" w14:textId="2AA04859" w:rsidR="00AF05A8" w:rsidRDefault="00AF05A8" w:rsidP="00DD1EC4">
      <w:r>
        <w:tab/>
      </w:r>
      <w:r>
        <w:tab/>
      </w:r>
      <w:r w:rsidR="003E47D3">
        <w:tab/>
      </w:r>
    </w:p>
    <w:p w14:paraId="3DC96716" w14:textId="555815A0" w:rsidR="005F108B" w:rsidRDefault="005F108B" w:rsidP="00DD1EC4">
      <w:r>
        <w:tab/>
      </w:r>
      <w:r>
        <w:tab/>
      </w:r>
      <w:r>
        <w:tab/>
      </w:r>
    </w:p>
    <w:p w14:paraId="01231EF7" w14:textId="77777777" w:rsidR="00F10E91" w:rsidRDefault="009B223A" w:rsidP="00EC421A">
      <w:pPr>
        <w:pStyle w:val="ListParagraph"/>
        <w:numPr>
          <w:ilvl w:val="0"/>
          <w:numId w:val="1"/>
        </w:numPr>
      </w:pPr>
      <w:r>
        <w:lastRenderedPageBreak/>
        <w:tab/>
      </w:r>
      <w:r w:rsidR="00F10E91">
        <w:t>Algorithm: String Matching(</w:t>
      </w:r>
      <w:proofErr w:type="spellStart"/>
      <w:r w:rsidR="00F10E91">
        <w:t>T,n</w:t>
      </w:r>
      <w:proofErr w:type="spellEnd"/>
      <w:r w:rsidR="00F10E91">
        <w:t>, P, m)</w:t>
      </w:r>
    </w:p>
    <w:p w14:paraId="0E12CDF1" w14:textId="77777777" w:rsidR="00F10E91" w:rsidRDefault="00F10E91" w:rsidP="00F10E91">
      <w:pPr>
        <w:pStyle w:val="ListParagraph"/>
        <w:ind w:firstLine="720"/>
      </w:pPr>
      <w:r>
        <w:t xml:space="preserve"> Input: text T[1 . . . n] and pattern P[1 . . . m]. </w:t>
      </w:r>
    </w:p>
    <w:p w14:paraId="27033661" w14:textId="3B678980" w:rsidR="00485932" w:rsidRDefault="00F10E91" w:rsidP="00F10E91">
      <w:pPr>
        <w:pStyle w:val="ListParagraph"/>
        <w:ind w:firstLine="720"/>
      </w:pPr>
      <w:r>
        <w:t>Output: matching positions.</w:t>
      </w:r>
    </w:p>
    <w:p w14:paraId="5CD2B551" w14:textId="12822CF4" w:rsidR="00093D52" w:rsidRDefault="00093D52" w:rsidP="00485932">
      <w:pPr>
        <w:pStyle w:val="ListParagraph"/>
        <w:ind w:firstLine="720"/>
      </w:pPr>
      <w:r>
        <w:t xml:space="preserve">begin </w:t>
      </w:r>
    </w:p>
    <w:p w14:paraId="28A11C26" w14:textId="77777777" w:rsidR="00093D52" w:rsidRDefault="00093D52" w:rsidP="00093D52">
      <w:pPr>
        <w:pStyle w:val="ListParagraph"/>
        <w:ind w:left="1440" w:firstLine="720"/>
      </w:pPr>
      <w:proofErr w:type="spellStart"/>
      <w:r>
        <w:t>i</w:t>
      </w:r>
      <w:proofErr w:type="spellEnd"/>
      <w:r>
        <w:t xml:space="preserve"> := 1 ;</w:t>
      </w:r>
    </w:p>
    <w:p w14:paraId="04FEB86A" w14:textId="1877398E" w:rsidR="00093D52" w:rsidRDefault="00093D52" w:rsidP="00093D52">
      <w:pPr>
        <w:pStyle w:val="ListParagraph"/>
        <w:ind w:left="1440" w:firstLine="720"/>
      </w:pPr>
      <w:r>
        <w:t xml:space="preserve">q := 0 ; </w:t>
      </w:r>
    </w:p>
    <w:p w14:paraId="30E7C019" w14:textId="00466ED8" w:rsidR="00235A4E" w:rsidRDefault="00235A4E" w:rsidP="00093D52">
      <w:pPr>
        <w:pStyle w:val="ListParagraph"/>
        <w:ind w:left="1440" w:firstLine="720"/>
      </w:pPr>
      <w:proofErr w:type="spellStart"/>
      <w:r>
        <w:t>max</w:t>
      </w:r>
      <w:r w:rsidR="00E97E91">
        <w:t>Match</w:t>
      </w:r>
      <w:proofErr w:type="spellEnd"/>
      <w:r w:rsidR="002B21A7">
        <w:t xml:space="preserve"> =0;</w:t>
      </w:r>
      <w:r w:rsidR="00E97E91">
        <w:t xml:space="preserve"> // max prefix matched</w:t>
      </w:r>
    </w:p>
    <w:p w14:paraId="227057BC" w14:textId="1C5EA632" w:rsidR="002B21A7" w:rsidRDefault="00E97E91" w:rsidP="00093D52">
      <w:pPr>
        <w:pStyle w:val="ListParagraph"/>
        <w:ind w:left="1440" w:firstLine="720"/>
      </w:pPr>
      <w:proofErr w:type="spellStart"/>
      <w:r>
        <w:t>maxPos</w:t>
      </w:r>
      <w:proofErr w:type="spellEnd"/>
      <w:r w:rsidR="00536D5D">
        <w:t xml:space="preserve"> =</w:t>
      </w:r>
      <w:r>
        <w:t xml:space="preserve">0;// max prefix position </w:t>
      </w:r>
    </w:p>
    <w:p w14:paraId="743B91B5" w14:textId="77777777" w:rsidR="00093D52" w:rsidRDefault="00093D52" w:rsidP="00093D52">
      <w:pPr>
        <w:pStyle w:val="ListParagraph"/>
        <w:ind w:left="1440" w:firstLine="720"/>
      </w:pPr>
      <w:r>
        <w:t xml:space="preserve">while </w:t>
      </w:r>
      <w:proofErr w:type="spellStart"/>
      <w:r>
        <w:t>i</w:t>
      </w:r>
      <w:proofErr w:type="spellEnd"/>
      <w:r>
        <w:t xml:space="preserve"> ≤ n do </w:t>
      </w:r>
    </w:p>
    <w:p w14:paraId="588CCC32" w14:textId="77777777" w:rsidR="00093D52" w:rsidRDefault="00093D52" w:rsidP="00093D52">
      <w:pPr>
        <w:pStyle w:val="ListParagraph"/>
        <w:ind w:left="2160" w:firstLine="720"/>
      </w:pPr>
      <w:r>
        <w:t>if T[</w:t>
      </w:r>
      <w:proofErr w:type="spellStart"/>
      <w:r>
        <w:t>i</w:t>
      </w:r>
      <w:proofErr w:type="spellEnd"/>
      <w:r>
        <w:t xml:space="preserve">] == P[q + 1] then </w:t>
      </w:r>
    </w:p>
    <w:p w14:paraId="26639C9C" w14:textId="77777777" w:rsidR="00093D52" w:rsidRDefault="00093D52" w:rsidP="00093D52">
      <w:pPr>
        <w:pStyle w:val="ListParagraph"/>
        <w:ind w:left="2880" w:firstLine="720"/>
      </w:pP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 ;</w:t>
      </w:r>
    </w:p>
    <w:p w14:paraId="56CDD92E" w14:textId="77777777" w:rsidR="00093D52" w:rsidRDefault="00093D52" w:rsidP="00093D52">
      <w:pPr>
        <w:pStyle w:val="ListParagraph"/>
        <w:ind w:left="2880" w:firstLine="720"/>
      </w:pPr>
      <w:r>
        <w:t xml:space="preserve">q := q + 1 ; </w:t>
      </w:r>
    </w:p>
    <w:p w14:paraId="680891E0" w14:textId="77777777" w:rsidR="00093D52" w:rsidRDefault="00093D52" w:rsidP="00093D52">
      <w:pPr>
        <w:pStyle w:val="ListParagraph"/>
        <w:ind w:left="2880"/>
      </w:pPr>
      <w:r>
        <w:t xml:space="preserve">else </w:t>
      </w:r>
    </w:p>
    <w:p w14:paraId="117DB1EE" w14:textId="77777777" w:rsidR="00093D52" w:rsidRDefault="00093D52" w:rsidP="00093D52">
      <w:pPr>
        <w:pStyle w:val="ListParagraph"/>
        <w:ind w:left="2880" w:firstLine="720"/>
      </w:pPr>
      <w:r>
        <w:t xml:space="preserve">if q == 0 then </w:t>
      </w:r>
    </w:p>
    <w:p w14:paraId="25599E13" w14:textId="77777777" w:rsidR="00B46B34" w:rsidRDefault="00093D52" w:rsidP="00080045">
      <w:pPr>
        <w:pStyle w:val="ListParagraph"/>
        <w:ind w:left="3600" w:firstLine="720"/>
      </w:pP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 ; </w:t>
      </w:r>
    </w:p>
    <w:p w14:paraId="13D15110" w14:textId="77777777" w:rsidR="00E6167D" w:rsidRDefault="00093D52" w:rsidP="00093D52">
      <w:pPr>
        <w:pStyle w:val="ListParagraph"/>
        <w:ind w:left="2880" w:firstLine="720"/>
      </w:pPr>
      <w:r>
        <w:t xml:space="preserve">else </w:t>
      </w:r>
    </w:p>
    <w:p w14:paraId="1B22143D" w14:textId="77777777" w:rsidR="00873E27" w:rsidRDefault="00093D52" w:rsidP="00E6167D">
      <w:pPr>
        <w:pStyle w:val="ListParagraph"/>
        <w:ind w:left="3600" w:firstLine="720"/>
      </w:pPr>
      <w:r>
        <w:t xml:space="preserve">q := next[q]; </w:t>
      </w:r>
    </w:p>
    <w:p w14:paraId="15A329F0" w14:textId="77777777" w:rsidR="00873E27" w:rsidRDefault="00093D52" w:rsidP="00873E27">
      <w:pPr>
        <w:pStyle w:val="ListParagraph"/>
        <w:ind w:left="3600"/>
      </w:pPr>
      <w:r>
        <w:t xml:space="preserve">if q == m then </w:t>
      </w:r>
    </w:p>
    <w:p w14:paraId="5309F116" w14:textId="375AA9EE" w:rsidR="00835383" w:rsidRDefault="00737F3A" w:rsidP="00873E27">
      <w:pPr>
        <w:pStyle w:val="ListParagraph"/>
        <w:ind w:left="3600" w:firstLine="720"/>
      </w:pPr>
      <w:proofErr w:type="spellStart"/>
      <w:r>
        <w:t>maxMatch</w:t>
      </w:r>
      <w:proofErr w:type="spellEnd"/>
      <w:r w:rsidR="0045022C">
        <w:t>=m</w:t>
      </w:r>
      <w:r w:rsidR="00C04057">
        <w:t>;</w:t>
      </w:r>
      <w:r w:rsidR="00182554">
        <w:t xml:space="preserve"> // all the chars in the pattern match</w:t>
      </w:r>
    </w:p>
    <w:p w14:paraId="0393423E" w14:textId="29773BB3" w:rsidR="006A1F0E" w:rsidRDefault="006A1F0E" w:rsidP="00873E27">
      <w:pPr>
        <w:pStyle w:val="ListParagraph"/>
        <w:ind w:left="3600" w:firstLine="720"/>
      </w:pPr>
      <w:proofErr w:type="spellStart"/>
      <w:r>
        <w:t>maxPos</w:t>
      </w:r>
      <w:proofErr w:type="spellEnd"/>
      <w:r w:rsidR="007B2A14">
        <w:t>=</w:t>
      </w:r>
      <w:proofErr w:type="spellStart"/>
      <w:r w:rsidR="007B2A14">
        <w:t>i</w:t>
      </w:r>
      <w:proofErr w:type="spellEnd"/>
      <w:r w:rsidR="007B2A14">
        <w:t>-m;</w:t>
      </w:r>
      <w:r w:rsidR="00182554">
        <w:t xml:space="preserve"> //</w:t>
      </w:r>
      <w:r w:rsidR="00E847A7">
        <w:t>mx</w:t>
      </w:r>
      <w:r w:rsidR="007A5477">
        <w:t xml:space="preserve"> </w:t>
      </w:r>
      <w:r w:rsidR="007A6BCA">
        <w:t xml:space="preserve">prefix is the </w:t>
      </w:r>
      <w:r w:rsidR="0033393B">
        <w:t xml:space="preserve">size of the </w:t>
      </w:r>
      <w:r w:rsidR="007A6BCA">
        <w:t>entir</w:t>
      </w:r>
      <w:r w:rsidR="004140BC">
        <w:t xml:space="preserve">e </w:t>
      </w:r>
      <w:r w:rsidR="007A6BCA">
        <w:t xml:space="preserve">pattern </w:t>
      </w:r>
    </w:p>
    <w:p w14:paraId="73B8A76D" w14:textId="0CD41E60" w:rsidR="0058051A" w:rsidRDefault="00093D52" w:rsidP="00873E27">
      <w:pPr>
        <w:pStyle w:val="ListParagraph"/>
        <w:ind w:left="3600" w:firstLine="720"/>
      </w:pPr>
      <w:r>
        <w:t xml:space="preserve">q = next[q]; </w:t>
      </w:r>
    </w:p>
    <w:p w14:paraId="409E12D4" w14:textId="1A1C48DC" w:rsidR="002D6B67" w:rsidRDefault="007C224F" w:rsidP="002D6B67">
      <w:r>
        <w:tab/>
      </w:r>
      <w:r>
        <w:tab/>
      </w:r>
      <w:r>
        <w:tab/>
      </w:r>
      <w:r>
        <w:tab/>
        <w:t xml:space="preserve">if q&gt; </w:t>
      </w:r>
      <w:proofErr w:type="spellStart"/>
      <w:r>
        <w:t>maxMatch</w:t>
      </w:r>
      <w:proofErr w:type="spellEnd"/>
      <w:r w:rsidR="00D94F37">
        <w:t xml:space="preserve"> then</w:t>
      </w:r>
    </w:p>
    <w:p w14:paraId="4A23D69F" w14:textId="75EA40FD" w:rsidR="00D94F37" w:rsidRDefault="00D94F37" w:rsidP="002D6B67">
      <w:r>
        <w:tab/>
      </w:r>
      <w:r>
        <w:tab/>
      </w:r>
      <w:r>
        <w:tab/>
      </w:r>
      <w:r>
        <w:tab/>
      </w:r>
      <w:r>
        <w:tab/>
      </w:r>
      <w:proofErr w:type="spellStart"/>
      <w:r>
        <w:t>maxMatch</w:t>
      </w:r>
      <w:proofErr w:type="spellEnd"/>
      <w:r w:rsidR="00182554">
        <w:t>=q;</w:t>
      </w:r>
      <w:r w:rsidR="00CD391C">
        <w:t xml:space="preserve"> // </w:t>
      </w:r>
      <w:r w:rsidR="00EB1CF3">
        <w:t>max num chars matched</w:t>
      </w:r>
    </w:p>
    <w:p w14:paraId="36CC3102" w14:textId="1EF4427B" w:rsidR="00EB1CF3" w:rsidRDefault="00EB1CF3" w:rsidP="002D6B67">
      <w:r>
        <w:tab/>
      </w:r>
      <w:r>
        <w:tab/>
      </w:r>
      <w:r>
        <w:tab/>
      </w:r>
      <w:r>
        <w:tab/>
      </w:r>
      <w:r>
        <w:tab/>
      </w:r>
      <w:proofErr w:type="spellStart"/>
      <w:r w:rsidR="003D1D36">
        <w:t>maxPos</w:t>
      </w:r>
      <w:proofErr w:type="spellEnd"/>
      <w:r w:rsidR="003D1D36">
        <w:t xml:space="preserve"> = </w:t>
      </w:r>
      <w:proofErr w:type="spellStart"/>
      <w:r w:rsidR="003D1D36">
        <w:t>i</w:t>
      </w:r>
      <w:proofErr w:type="spellEnd"/>
      <w:r w:rsidR="003D1D36">
        <w:t>-q // location of max pattern</w:t>
      </w:r>
    </w:p>
    <w:p w14:paraId="65BDFF32" w14:textId="20DA3E25" w:rsidR="00D94F37" w:rsidRDefault="00813ED2" w:rsidP="002D6B67">
      <w:r>
        <w:tab/>
      </w:r>
      <w:r>
        <w:tab/>
      </w:r>
      <w:r>
        <w:tab/>
        <w:t xml:space="preserve">print “Largest </w:t>
      </w:r>
      <w:r w:rsidR="00BE3E13">
        <w:t>pattern found at position”</w:t>
      </w:r>
      <w:r w:rsidR="00F961CF">
        <w:t xml:space="preserve"> </w:t>
      </w:r>
      <w:proofErr w:type="spellStart"/>
      <w:r w:rsidR="00F961CF">
        <w:t>maxPos</w:t>
      </w:r>
      <w:proofErr w:type="spellEnd"/>
      <w:r w:rsidR="00D94F37">
        <w:tab/>
      </w:r>
      <w:r w:rsidR="00D94F37">
        <w:tab/>
      </w:r>
      <w:r w:rsidR="00D94F37">
        <w:tab/>
      </w:r>
      <w:r w:rsidR="00D94F37">
        <w:tab/>
      </w:r>
    </w:p>
    <w:p w14:paraId="0C8B2382" w14:textId="44A6F074" w:rsidR="009B223A" w:rsidRDefault="00093D52" w:rsidP="0058051A">
      <w:pPr>
        <w:ind w:left="720" w:firstLine="720"/>
      </w:pPr>
      <w:r>
        <w:t>end</w:t>
      </w:r>
      <w:r w:rsidR="009B223A">
        <w:tab/>
      </w:r>
    </w:p>
    <w:p w14:paraId="5363641C" w14:textId="27047B70" w:rsidR="009911AE" w:rsidRDefault="009911AE" w:rsidP="0058051A">
      <w:pPr>
        <w:ind w:left="720" w:firstLine="720"/>
      </w:pPr>
    </w:p>
    <w:p w14:paraId="4776B9A0" w14:textId="6BC26C0B" w:rsidR="00047411" w:rsidRDefault="009911AE" w:rsidP="0058051A">
      <w:pPr>
        <w:ind w:left="720" w:firstLine="720"/>
      </w:pPr>
      <w:r>
        <w:t xml:space="preserve">The algorithm is correct because </w:t>
      </w:r>
      <w:r w:rsidR="00644224">
        <w:t xml:space="preserve">it follows the structure of </w:t>
      </w:r>
      <w:r w:rsidR="006C6E15">
        <w:t xml:space="preserve">the KMP </w:t>
      </w:r>
      <w:r w:rsidR="00E24668">
        <w:t xml:space="preserve">algorithm so once </w:t>
      </w:r>
      <w:proofErr w:type="spellStart"/>
      <w:r w:rsidR="007D6500">
        <w:t>i</w:t>
      </w:r>
      <w:proofErr w:type="spellEnd"/>
      <w:r w:rsidR="007D6500">
        <w:t xml:space="preserve"> is the same value as n the while loop will exit. The algorithm also produces the correct answer because </w:t>
      </w:r>
      <w:r w:rsidR="0004010B">
        <w:t xml:space="preserve">if the entire pattern is in the text, the algorithm works like KMP, and if a shorter part of the pattern matches the text, </w:t>
      </w:r>
      <w:r w:rsidR="0086548F">
        <w:t xml:space="preserve">the variable storing </w:t>
      </w:r>
      <w:r w:rsidR="00047411">
        <w:t>the max size of the pattern matched will change and be outputted.</w:t>
      </w:r>
      <w:r w:rsidR="00FE17F1">
        <w:t xml:space="preserve"> The time complexity is the same as the original algorithm since </w:t>
      </w:r>
      <w:r w:rsidR="00F9161E">
        <w:t xml:space="preserve">the only thing added was the if statement which is of </w:t>
      </w:r>
      <w:proofErr w:type="spellStart"/>
      <w:r w:rsidR="00F9161E">
        <w:t>constand</w:t>
      </w:r>
      <w:proofErr w:type="spellEnd"/>
      <w:r w:rsidR="00F9161E">
        <w:t xml:space="preserve"> time. Therefor the time complexity is O(n).</w:t>
      </w:r>
    </w:p>
    <w:p w14:paraId="7200356D" w14:textId="0B369174" w:rsidR="009911AE" w:rsidRDefault="00047411" w:rsidP="0058051A">
      <w:pPr>
        <w:ind w:left="720" w:firstLine="720"/>
      </w:pPr>
      <w:r>
        <w:t xml:space="preserve"> </w:t>
      </w:r>
    </w:p>
    <w:p w14:paraId="7A7FC312" w14:textId="06438B69" w:rsidR="0044742B" w:rsidRDefault="0044742B" w:rsidP="0044742B"/>
    <w:p w14:paraId="6847E660" w14:textId="12AE240F" w:rsidR="0044742B" w:rsidRDefault="0044742B" w:rsidP="00B40BC5">
      <w:pPr>
        <w:pStyle w:val="ListParagraph"/>
        <w:numPr>
          <w:ilvl w:val="0"/>
          <w:numId w:val="1"/>
        </w:numPr>
      </w:pPr>
    </w:p>
    <w:p w14:paraId="586F2021" w14:textId="0483490A" w:rsidR="001924E0" w:rsidRDefault="00B40BC5" w:rsidP="0058051A">
      <w:pPr>
        <w:ind w:left="720" w:firstLine="720"/>
      </w:pPr>
      <w:r>
        <w:t xml:space="preserve">Algorithm </w:t>
      </w:r>
      <w:proofErr w:type="spellStart"/>
      <w:r w:rsidR="005A2C8C">
        <w:t>Modified</w:t>
      </w:r>
      <w:r>
        <w:t>LCS</w:t>
      </w:r>
      <w:proofErr w:type="spellEnd"/>
    </w:p>
    <w:p w14:paraId="3B95B87C" w14:textId="7973A954" w:rsidR="005A2C8C" w:rsidRDefault="0081554C" w:rsidP="0058051A">
      <w:pPr>
        <w:ind w:left="720" w:firstLine="720"/>
      </w:pPr>
      <w:r>
        <w:lastRenderedPageBreak/>
        <w:t xml:space="preserve">Input: </w:t>
      </w:r>
      <w:proofErr w:type="spellStart"/>
      <w:r w:rsidR="00B87FF7">
        <w:t>c,X,Y</w:t>
      </w:r>
      <w:proofErr w:type="spellEnd"/>
    </w:p>
    <w:p w14:paraId="6533E83C" w14:textId="488F137A" w:rsidR="007C1385" w:rsidRDefault="007C1385" w:rsidP="0058051A">
      <w:pPr>
        <w:ind w:left="720" w:firstLine="720"/>
      </w:pPr>
      <w:r>
        <w:t>Output: Longest Common Sequence between X and Y</w:t>
      </w:r>
    </w:p>
    <w:p w14:paraId="152A9DCF" w14:textId="5B381A43" w:rsidR="00B40BC5" w:rsidRDefault="00B40BC5" w:rsidP="0058051A">
      <w:pPr>
        <w:ind w:left="720" w:firstLine="720"/>
      </w:pPr>
    </w:p>
    <w:p w14:paraId="125456B5" w14:textId="45AC1CAE" w:rsidR="00B65A2A" w:rsidRDefault="00B65A2A" w:rsidP="0058051A">
      <w:pPr>
        <w:ind w:left="720" w:firstLine="720"/>
      </w:pPr>
      <w:r>
        <w:t>begin</w:t>
      </w:r>
    </w:p>
    <w:p w14:paraId="3A2D6C72" w14:textId="77777777" w:rsidR="00472629" w:rsidRDefault="00082AEC" w:rsidP="0044742B">
      <w:pPr>
        <w:pStyle w:val="ListParagraph"/>
      </w:pPr>
      <w:r>
        <w:t>n = c[</w:t>
      </w:r>
      <w:proofErr w:type="spellStart"/>
      <w:r>
        <w:t>X.length</w:t>
      </w:r>
      <w:proofErr w:type="spellEnd"/>
      <w:r>
        <w:t xml:space="preserve">, </w:t>
      </w:r>
      <w:proofErr w:type="spellStart"/>
      <w:r>
        <w:t>Y.length</w:t>
      </w:r>
      <w:proofErr w:type="spellEnd"/>
      <w:r>
        <w:t xml:space="preserve">] </w:t>
      </w:r>
    </w:p>
    <w:p w14:paraId="2D74F537" w14:textId="2CFE7B33" w:rsidR="00472629" w:rsidRDefault="009A7A06" w:rsidP="0044742B">
      <w:pPr>
        <w:pStyle w:val="ListParagraph"/>
      </w:pPr>
      <w:r>
        <w:t>Array s with size n</w:t>
      </w:r>
    </w:p>
    <w:p w14:paraId="05D90A9E" w14:textId="77777777" w:rsidR="009A7A06" w:rsidRDefault="00082AEC" w:rsidP="0044742B">
      <w:pPr>
        <w:pStyle w:val="ListParagraph"/>
      </w:pPr>
      <w:proofErr w:type="spellStart"/>
      <w:r>
        <w:t>i</w:t>
      </w:r>
      <w:proofErr w:type="spellEnd"/>
      <w:r>
        <w:t xml:space="preserve"> = </w:t>
      </w:r>
      <w:proofErr w:type="spellStart"/>
      <w:r>
        <w:t>X.length</w:t>
      </w:r>
      <w:proofErr w:type="spellEnd"/>
    </w:p>
    <w:p w14:paraId="322DF597" w14:textId="0DFE4D64" w:rsidR="00472629" w:rsidRDefault="00082AEC" w:rsidP="0044742B">
      <w:pPr>
        <w:pStyle w:val="ListParagraph"/>
      </w:pPr>
      <w:r>
        <w:t xml:space="preserve">j = </w:t>
      </w:r>
      <w:proofErr w:type="spellStart"/>
      <w:r>
        <w:t>Y.length</w:t>
      </w:r>
      <w:proofErr w:type="spellEnd"/>
      <w:r>
        <w:t xml:space="preserve"> </w:t>
      </w:r>
    </w:p>
    <w:p w14:paraId="5631FA78" w14:textId="77777777" w:rsidR="00472629" w:rsidRDefault="00082AEC" w:rsidP="0044742B">
      <w:pPr>
        <w:pStyle w:val="ListParagraph"/>
      </w:pPr>
      <w:r>
        <w:t xml:space="preserve">while i &gt; 0 and j &gt; 0 do </w:t>
      </w:r>
    </w:p>
    <w:p w14:paraId="247E5F50" w14:textId="77777777" w:rsidR="00472629" w:rsidRDefault="00082AEC" w:rsidP="00472629">
      <w:pPr>
        <w:pStyle w:val="ListParagraph"/>
        <w:ind w:firstLine="720"/>
      </w:pPr>
      <w:r>
        <w:t xml:space="preserve">if xi == </w:t>
      </w:r>
      <w:proofErr w:type="spellStart"/>
      <w:r>
        <w:t>yj</w:t>
      </w:r>
      <w:proofErr w:type="spellEnd"/>
      <w:r>
        <w:t xml:space="preserve"> then</w:t>
      </w:r>
    </w:p>
    <w:p w14:paraId="76DAA5C6" w14:textId="77777777" w:rsidR="008A0FF6" w:rsidRDefault="00082AEC" w:rsidP="00472629">
      <w:pPr>
        <w:pStyle w:val="ListParagraph"/>
        <w:ind w:firstLine="720"/>
      </w:pPr>
      <w:r>
        <w:t xml:space="preserve"> </w:t>
      </w:r>
      <w:r w:rsidR="008A0FF6">
        <w:tab/>
      </w:r>
      <w:r>
        <w:t xml:space="preserve">s[n] = xi </w:t>
      </w:r>
    </w:p>
    <w:p w14:paraId="255AECC3" w14:textId="3D1484EA" w:rsidR="008A0FF6" w:rsidRDefault="00082AEC" w:rsidP="00472629">
      <w:pPr>
        <w:pStyle w:val="ListParagraph"/>
        <w:ind w:firstLine="720"/>
      </w:pPr>
      <w:r>
        <w:t xml:space="preserve">n = n </w:t>
      </w:r>
      <w:r w:rsidR="008A0FF6">
        <w:t>–</w:t>
      </w:r>
      <w:r>
        <w:t xml:space="preserve"> 1</w:t>
      </w:r>
    </w:p>
    <w:p w14:paraId="0356DF07" w14:textId="77777777" w:rsidR="00193C73" w:rsidRDefault="00082AEC" w:rsidP="00472629">
      <w:pPr>
        <w:pStyle w:val="ListParagraph"/>
        <w:ind w:firstLine="720"/>
      </w:pP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− 1 </w:t>
      </w:r>
    </w:p>
    <w:p w14:paraId="1CBD847B" w14:textId="0F77A8FD" w:rsidR="00193C73" w:rsidRDefault="00082AEC" w:rsidP="00472629">
      <w:pPr>
        <w:pStyle w:val="ListParagraph"/>
        <w:ind w:firstLine="720"/>
      </w:pPr>
      <w:r>
        <w:t xml:space="preserve">j = j </w:t>
      </w:r>
      <w:r w:rsidR="00193C73">
        <w:t>–</w:t>
      </w:r>
      <w:r>
        <w:t xml:space="preserve"> 1</w:t>
      </w:r>
    </w:p>
    <w:p w14:paraId="373C6899" w14:textId="77777777" w:rsidR="00193C73" w:rsidRDefault="00082AEC" w:rsidP="00472629">
      <w:pPr>
        <w:pStyle w:val="ListParagraph"/>
        <w:ind w:firstLine="720"/>
      </w:pPr>
      <w:r>
        <w:t>else if c[</w:t>
      </w:r>
      <w:proofErr w:type="spellStart"/>
      <w:r>
        <w:t>i</w:t>
      </w:r>
      <w:proofErr w:type="spellEnd"/>
      <w:r>
        <w:t xml:space="preserve"> − 1, j] ≥ c[</w:t>
      </w:r>
      <w:proofErr w:type="spellStart"/>
      <w:r>
        <w:t>i</w:t>
      </w:r>
      <w:proofErr w:type="spellEnd"/>
      <w:r>
        <w:t xml:space="preserve">, j − 1] then </w:t>
      </w:r>
    </w:p>
    <w:p w14:paraId="54CAE031" w14:textId="6C87A572" w:rsidR="00193C73" w:rsidRDefault="00082AEC" w:rsidP="00193C73">
      <w:pPr>
        <w:pStyle w:val="ListParagraph"/>
        <w:ind w:left="1440" w:firstLine="720"/>
      </w:pP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</w:t>
      </w:r>
      <w:r w:rsidR="00193C73">
        <w:t>–</w:t>
      </w:r>
      <w:r>
        <w:t xml:space="preserve"> 1</w:t>
      </w:r>
    </w:p>
    <w:p w14:paraId="2374E69C" w14:textId="77777777" w:rsidR="00546337" w:rsidRDefault="00082AEC" w:rsidP="00546337">
      <w:pPr>
        <w:ind w:left="720" w:firstLine="720"/>
      </w:pPr>
      <w:r>
        <w:t xml:space="preserve"> else</w:t>
      </w:r>
    </w:p>
    <w:p w14:paraId="19DF3F02" w14:textId="77777777" w:rsidR="00C60400" w:rsidRDefault="00082AEC" w:rsidP="00546337">
      <w:pPr>
        <w:ind w:left="1440" w:firstLine="720"/>
      </w:pPr>
      <w:r>
        <w:t xml:space="preserve"> j = j − 1 </w:t>
      </w:r>
    </w:p>
    <w:p w14:paraId="63E4422B" w14:textId="77777777" w:rsidR="00B65A2A" w:rsidRDefault="00082AEC" w:rsidP="00B65A2A">
      <w:pPr>
        <w:ind w:firstLine="720"/>
      </w:pPr>
      <w:r>
        <w:t xml:space="preserve">for k = 1 to </w:t>
      </w:r>
      <w:proofErr w:type="spellStart"/>
      <w:r>
        <w:t>s.length</w:t>
      </w:r>
      <w:proofErr w:type="spellEnd"/>
      <w:r>
        <w:t xml:space="preserve"> do</w:t>
      </w:r>
    </w:p>
    <w:p w14:paraId="6554BA3E" w14:textId="77777777" w:rsidR="00B65A2A" w:rsidRDefault="00082AEC" w:rsidP="00B65A2A">
      <w:pPr>
        <w:ind w:left="720" w:firstLine="720"/>
      </w:pPr>
      <w:r>
        <w:t xml:space="preserve"> Print s[k] </w:t>
      </w:r>
    </w:p>
    <w:p w14:paraId="15B648C8" w14:textId="7A11F5A0" w:rsidR="009B270A" w:rsidRDefault="00B65A2A" w:rsidP="00B65A2A">
      <w:r>
        <w:t>end</w:t>
      </w:r>
      <w:r w:rsidR="009B270A">
        <w:tab/>
      </w:r>
      <w:r w:rsidR="009B270A">
        <w:tab/>
      </w:r>
    </w:p>
    <w:p w14:paraId="1E0904B2" w14:textId="5B05E705" w:rsidR="009563AF" w:rsidRDefault="009563AF" w:rsidP="00B65A2A"/>
    <w:p w14:paraId="0C7C9A2A" w14:textId="62605AC2" w:rsidR="009563AF" w:rsidRDefault="009563AF" w:rsidP="00B65A2A">
      <w:r>
        <w:t>The algorithm is correc</w:t>
      </w:r>
      <w:r w:rsidR="00B13CAB">
        <w:t xml:space="preserve">t because during each iteration of the while loop, </w:t>
      </w:r>
      <w:proofErr w:type="spellStart"/>
      <w:r w:rsidR="00B13CAB">
        <w:t>i</w:t>
      </w:r>
      <w:proofErr w:type="spellEnd"/>
      <w:r w:rsidR="00B13CAB">
        <w:t xml:space="preserve"> or j decrement, so </w:t>
      </w:r>
      <w:r w:rsidR="000F5A89">
        <w:t>there will be a po</w:t>
      </w:r>
      <w:r w:rsidR="007B11B0">
        <w:t xml:space="preserve">int when one of the variables is 0 and the while loop will exit. </w:t>
      </w:r>
      <w:r w:rsidR="00936639">
        <w:t xml:space="preserve">The answer produced is correct since </w:t>
      </w:r>
      <w:r w:rsidR="00837DEB">
        <w:t xml:space="preserve">the values of b are calculated as the program goes on, so there is no need to store the values. All other instructions work like the original function. </w:t>
      </w:r>
      <w:r w:rsidR="009C5185">
        <w:t>The time complexity of the algorithm is O(m + n)</w:t>
      </w:r>
      <w:r w:rsidR="00CB75AC">
        <w:t xml:space="preserve"> because the while loop executes m times and the for loop executes </w:t>
      </w:r>
      <w:r w:rsidR="00A121EC">
        <w:t>min(</w:t>
      </w:r>
      <w:proofErr w:type="spellStart"/>
      <w:r w:rsidR="00A121EC">
        <w:t>m,n</w:t>
      </w:r>
      <w:proofErr w:type="spellEnd"/>
      <w:r w:rsidR="00A121EC">
        <w:t>) times</w:t>
      </w:r>
      <w:r w:rsidR="00EF5B18">
        <w:t>.</w:t>
      </w:r>
      <w:r w:rsidR="00A121EC">
        <w:t xml:space="preserve"> </w:t>
      </w:r>
    </w:p>
    <w:p w14:paraId="40FC10F8" w14:textId="2123E23F" w:rsidR="00017945" w:rsidRDefault="00017945" w:rsidP="00B65A2A"/>
    <w:p w14:paraId="04251B19" w14:textId="5DA043CF" w:rsidR="004C596E" w:rsidRDefault="00A07571" w:rsidP="00AE2A8D">
      <w:pPr>
        <w:pStyle w:val="ListParagraph"/>
        <w:numPr>
          <w:ilvl w:val="0"/>
          <w:numId w:val="1"/>
        </w:numPr>
      </w:pPr>
      <w:r>
        <w:t xml:space="preserve">The first stop will be the </w:t>
      </w:r>
      <w:r w:rsidR="00375C35">
        <w:t xml:space="preserve">furthest </w:t>
      </w:r>
      <w:r w:rsidR="004779FA">
        <w:t xml:space="preserve">station that is less than or equal to m miles. </w:t>
      </w:r>
      <w:r w:rsidR="00174621">
        <w:t xml:space="preserve">We continue with the idea </w:t>
      </w:r>
      <w:r w:rsidR="008D6DCB">
        <w:t>throughout the journey (</w:t>
      </w:r>
      <w:proofErr w:type="spellStart"/>
      <w:r w:rsidR="008D6DCB">
        <w:t>i.e</w:t>
      </w:r>
      <w:proofErr w:type="spellEnd"/>
      <w:r w:rsidR="008D6DCB">
        <w:t xml:space="preserve"> skate n miles where n&lt;=m)</w:t>
      </w:r>
      <w:r w:rsidR="000F194B">
        <w:t xml:space="preserve">. If S is the solution </w:t>
      </w:r>
      <w:r w:rsidR="00CB654F">
        <w:t>which contains stop</w:t>
      </w:r>
      <w:r w:rsidR="001177D3">
        <w:t>s 1 – k</w:t>
      </w:r>
      <w:r w:rsidR="002854D9">
        <w:t>. Let n be the furthest stopping position before the professor runs out of water</w:t>
      </w:r>
      <w:r w:rsidR="002165D6">
        <w:t xml:space="preserve">, now replace the first stop </w:t>
      </w:r>
      <w:r w:rsidR="00EE32E2">
        <w:t>as n ( the new starting position)</w:t>
      </w:r>
      <w:r w:rsidR="006F1E93">
        <w:t xml:space="preserve">. If </w:t>
      </w:r>
      <w:r w:rsidR="00331C8B">
        <w:t>stop 1 – stop 2</w:t>
      </w:r>
      <w:r w:rsidR="005F1CF1">
        <w:t xml:space="preserve"> is </w:t>
      </w:r>
      <w:r w:rsidR="00736AF5">
        <w:t>m</w:t>
      </w:r>
      <w:r w:rsidR="00AE2A8D">
        <w:t xml:space="preserve"> stop 2 -n will be less than or equal to m making it possible to get to the stop without running out of water. </w:t>
      </w:r>
    </w:p>
    <w:bookmarkEnd w:id="0"/>
    <w:p w14:paraId="5E05E93E" w14:textId="56043DBC" w:rsidR="00EA60D4" w:rsidRDefault="00EA60D4" w:rsidP="007F46DC"/>
    <w:p w14:paraId="7BC14A2F" w14:textId="4147D4B3" w:rsidR="007F46DC" w:rsidRDefault="007F46DC" w:rsidP="007F46DC"/>
    <w:p w14:paraId="755A0C6C" w14:textId="77777777" w:rsidR="00264AF6" w:rsidRPr="00264AF6" w:rsidRDefault="00671ADB" w:rsidP="00264AF6">
      <w:pPr>
        <w:pStyle w:val="ListParagraph"/>
        <w:numPr>
          <w:ilvl w:val="0"/>
          <w:numId w:val="1"/>
        </w:numPr>
      </w:pPr>
      <w:r>
        <w:lastRenderedPageBreak/>
        <w:t xml:space="preserve">Form a paragraph of width M by putting line breaks </w:t>
      </w:r>
      <w:r w:rsidR="006F35BA">
        <w:t xml:space="preserve">within the list so the lines can be printed neatly. </w:t>
      </w:r>
      <w:r w:rsidR="0012124D">
        <w:t xml:space="preserve">The empty spaces are calculated by </w:t>
      </w:r>
      <w:r w:rsidR="00E85FD7">
        <w:t>squaring the number of empty spaces in a line</w:t>
      </w:r>
      <w:r w:rsidR="004F2ADC">
        <w:t>.</w:t>
      </w:r>
      <w:r w:rsidR="00255CC3">
        <w:t xml:space="preserve"> For </w:t>
      </w:r>
      <w:r w:rsidR="004644CB">
        <w:t xml:space="preserve">every range of words between </w:t>
      </w:r>
      <w:r w:rsidR="009C1B26">
        <w:t xml:space="preserve">Wi and </w:t>
      </w:r>
      <w:proofErr w:type="spellStart"/>
      <w:r w:rsidR="009C1B26">
        <w:t>Wj</w:t>
      </w:r>
      <w:proofErr w:type="spellEnd"/>
      <w:r w:rsidR="00AD3331">
        <w:t xml:space="preserve">, we need to figure out the cost of it </w:t>
      </w:r>
      <w:r w:rsidR="009A3256">
        <w:t>being on one line</w:t>
      </w:r>
      <w:r w:rsidR="00F5235E">
        <w:t xml:space="preserve">. If Wi to </w:t>
      </w:r>
      <w:proofErr w:type="spellStart"/>
      <w:r w:rsidR="00F5235E">
        <w:t>Wj</w:t>
      </w:r>
      <w:proofErr w:type="spellEnd"/>
      <w:r w:rsidR="00F5235E">
        <w:t xml:space="preserve"> can’t fit in a line the cost will be C{</w:t>
      </w:r>
      <w:proofErr w:type="spellStart"/>
      <w:r w:rsidR="00F5235E">
        <w:t>I,j</w:t>
      </w:r>
      <w:proofErr w:type="spellEnd"/>
      <w:r w:rsidR="00F5235E">
        <w:t>)=</w:t>
      </w:r>
      <w:r w:rsidR="00F5235E" w:rsidRPr="00F5235E">
        <w:t xml:space="preserve"> </w:t>
      </w:r>
      <w:r w:rsidR="00F5235E" w:rsidRPr="00F5235E">
        <w:t>∞.</w:t>
      </w:r>
      <w:r w:rsidR="00F5235E">
        <w:t xml:space="preserve"> </w:t>
      </w:r>
      <w:r w:rsidR="00B85840">
        <w:t>The minimum cost will therefore be the cost of the line with the words pl</w:t>
      </w:r>
      <w:r w:rsidR="00395BC1">
        <w:t>us the cost of the spaces.</w:t>
      </w:r>
      <w:r w:rsidR="00D8225B">
        <w:t xml:space="preserve"> Since the algorithm will look through I and </w:t>
      </w:r>
      <w:proofErr w:type="spellStart"/>
      <w:r w:rsidR="00D8225B">
        <w:t>Wj</w:t>
      </w:r>
      <w:proofErr w:type="spellEnd"/>
      <w:r w:rsidR="00D8225B">
        <w:t xml:space="preserve"> until </w:t>
      </w:r>
      <w:r w:rsidR="00EF380B">
        <w:t xml:space="preserve">best cost is </w:t>
      </w:r>
      <w:r w:rsidR="00264AF6">
        <w:t>calculated, the time complexity of the algorithm will be O(n</w:t>
      </w:r>
      <w:r w:rsidR="00264AF6">
        <w:rPr>
          <w:vertAlign w:val="superscript"/>
        </w:rPr>
        <w:t>2</w:t>
      </w:r>
      <w:r w:rsidR="00264AF6">
        <w:t>).</w:t>
      </w:r>
    </w:p>
    <w:p w14:paraId="73E30B4B" w14:textId="56F0F7AA" w:rsidR="007F46DC" w:rsidRDefault="00264AF6" w:rsidP="00CF5067">
      <w:pPr>
        <w:pStyle w:val="ListParagraph"/>
      </w:pPr>
      <w:bookmarkStart w:id="1" w:name="_GoBack"/>
      <w:bookmarkEnd w:id="1"/>
      <w:r>
        <w:t xml:space="preserve"> </w:t>
      </w:r>
    </w:p>
    <w:p w14:paraId="74E8F694" w14:textId="7EEE3950" w:rsidR="004B4BFA" w:rsidRDefault="004B4BFA" w:rsidP="004B4BFA">
      <w:pPr>
        <w:pStyle w:val="ListParagraph"/>
        <w:numPr>
          <w:ilvl w:val="0"/>
          <w:numId w:val="1"/>
        </w:numPr>
      </w:pPr>
      <w:r>
        <w:t xml:space="preserve">MST Prim(G, w, r) </w:t>
      </w:r>
    </w:p>
    <w:p w14:paraId="414EF142" w14:textId="77777777" w:rsidR="00673468" w:rsidRDefault="004B4BFA" w:rsidP="004B4BFA">
      <w:pPr>
        <w:pStyle w:val="ListParagraph"/>
        <w:ind w:firstLine="720"/>
      </w:pPr>
      <w:r>
        <w:t xml:space="preserve">for each u </w:t>
      </w:r>
      <w:r w:rsidRPr="004B4BFA">
        <w:rPr>
          <w:rFonts w:ascii="Cambria Math" w:hAnsi="Cambria Math" w:cs="Cambria Math"/>
        </w:rPr>
        <w:t>∈</w:t>
      </w:r>
      <w:r>
        <w:t xml:space="preserve"> V [G] do </w:t>
      </w:r>
    </w:p>
    <w:p w14:paraId="4323710A" w14:textId="0DCE603E" w:rsidR="00694149" w:rsidRDefault="004B4BFA" w:rsidP="00D31A8B">
      <w:pPr>
        <w:pStyle w:val="ListParagraph"/>
        <w:ind w:left="1440" w:firstLine="720"/>
      </w:pPr>
      <w:r>
        <w:t xml:space="preserve">key[u] := ∞; </w:t>
      </w:r>
    </w:p>
    <w:p w14:paraId="2F371478" w14:textId="7FF66208" w:rsidR="00C41481" w:rsidRDefault="004B4BFA" w:rsidP="004B4BFA">
      <w:pPr>
        <w:pStyle w:val="ListParagraph"/>
        <w:ind w:firstLine="720"/>
      </w:pPr>
      <w:r>
        <w:t xml:space="preserve"> </w:t>
      </w:r>
      <w:r w:rsidR="00D31A8B">
        <w:tab/>
      </w:r>
      <w:r>
        <w:t xml:space="preserve">π[u] := NIL; </w:t>
      </w:r>
    </w:p>
    <w:p w14:paraId="0E457001" w14:textId="77777777" w:rsidR="00C41481" w:rsidRDefault="004B4BFA" w:rsidP="004B4BFA">
      <w:pPr>
        <w:pStyle w:val="ListParagraph"/>
        <w:ind w:firstLine="720"/>
      </w:pPr>
      <w:r>
        <w:t xml:space="preserve">key[r] := 0; </w:t>
      </w:r>
    </w:p>
    <w:p w14:paraId="1FA81BF4" w14:textId="77777777" w:rsidR="00C41481" w:rsidRDefault="004B4BFA" w:rsidP="004B4BFA">
      <w:pPr>
        <w:pStyle w:val="ListParagraph"/>
        <w:ind w:firstLine="720"/>
      </w:pPr>
      <w:r>
        <w:t xml:space="preserve">Q := V [G]; </w:t>
      </w:r>
    </w:p>
    <w:p w14:paraId="21145842" w14:textId="77777777" w:rsidR="00C41481" w:rsidRDefault="004B4BFA" w:rsidP="004B4BFA">
      <w:pPr>
        <w:pStyle w:val="ListParagraph"/>
        <w:ind w:firstLine="720"/>
      </w:pPr>
      <w:r>
        <w:t xml:space="preserve">while Q 6= </w:t>
      </w:r>
      <w:r w:rsidRPr="004B4BFA">
        <w:rPr>
          <w:rFonts w:ascii="Cambria Math" w:hAnsi="Cambria Math" w:cs="Cambria Math"/>
        </w:rPr>
        <w:t>∅</w:t>
      </w:r>
      <w:r>
        <w:t xml:space="preserve"> do </w:t>
      </w:r>
    </w:p>
    <w:p w14:paraId="32645A8E" w14:textId="3950A957" w:rsidR="00215CC1" w:rsidRDefault="004B4BFA" w:rsidP="00C41481">
      <w:pPr>
        <w:pStyle w:val="ListParagraph"/>
        <w:ind w:left="1440" w:firstLine="720"/>
      </w:pPr>
      <w:r>
        <w:t xml:space="preserve"> u := Extract </w:t>
      </w:r>
      <w:r w:rsidR="003C0CDF">
        <w:t>Max</w:t>
      </w:r>
      <w:r>
        <w:t xml:space="preserve">(Q); </w:t>
      </w:r>
    </w:p>
    <w:p w14:paraId="5473DA3C" w14:textId="77777777" w:rsidR="00215CC1" w:rsidRDefault="004B4BFA" w:rsidP="00C41481">
      <w:pPr>
        <w:pStyle w:val="ListParagraph"/>
        <w:ind w:left="1440" w:firstLine="720"/>
      </w:pPr>
      <w:r>
        <w:t xml:space="preserve">for each v </w:t>
      </w:r>
      <w:r w:rsidRPr="004B4BFA">
        <w:rPr>
          <w:rFonts w:ascii="Cambria Math" w:hAnsi="Cambria Math" w:cs="Cambria Math"/>
        </w:rPr>
        <w:t>∈</w:t>
      </w:r>
      <w:r>
        <w:t xml:space="preserve"> Adj[u] do </w:t>
      </w:r>
    </w:p>
    <w:p w14:paraId="3105746D" w14:textId="6D0F4914" w:rsidR="00215CC1" w:rsidRDefault="004B4BFA" w:rsidP="00215CC1">
      <w:pPr>
        <w:pStyle w:val="ListParagraph"/>
        <w:ind w:left="2160" w:firstLine="720"/>
      </w:pPr>
      <w:r>
        <w:t xml:space="preserve"> if v </w:t>
      </w:r>
      <w:r w:rsidRPr="004B4BFA">
        <w:rPr>
          <w:rFonts w:ascii="Cambria Math" w:hAnsi="Cambria Math" w:cs="Cambria Math"/>
        </w:rPr>
        <w:t>∈</w:t>
      </w:r>
      <w:r>
        <w:t xml:space="preserve"> Q and w(u, v) </w:t>
      </w:r>
      <w:r w:rsidR="003C0CDF">
        <w:t>&gt;</w:t>
      </w:r>
      <w:r>
        <w:t xml:space="preserve"> key[v] then </w:t>
      </w:r>
    </w:p>
    <w:p w14:paraId="3E98257B" w14:textId="77777777" w:rsidR="00764233" w:rsidRDefault="004B4BFA" w:rsidP="00215CC1">
      <w:pPr>
        <w:pStyle w:val="ListParagraph"/>
        <w:ind w:left="2160" w:firstLine="720"/>
      </w:pPr>
      <w:r>
        <w:t xml:space="preserve">π[v] := u; </w:t>
      </w:r>
    </w:p>
    <w:p w14:paraId="7DF393D1" w14:textId="77777777" w:rsidR="00764233" w:rsidRDefault="004B4BFA" w:rsidP="00215CC1">
      <w:pPr>
        <w:pStyle w:val="ListParagraph"/>
        <w:ind w:left="2160" w:firstLine="720"/>
      </w:pPr>
      <w:r>
        <w:t>key[v] := w(u, v);</w:t>
      </w:r>
    </w:p>
    <w:p w14:paraId="234764BE" w14:textId="3F214660" w:rsidR="004C596E" w:rsidRDefault="004B4BFA" w:rsidP="00215CC1">
      <w:pPr>
        <w:pStyle w:val="ListParagraph"/>
        <w:ind w:left="2160" w:firstLine="720"/>
      </w:pPr>
      <w:r>
        <w:t>update key[v] in Q</w:t>
      </w:r>
    </w:p>
    <w:p w14:paraId="181FBC2C" w14:textId="144B2B09" w:rsidR="00B817BF" w:rsidRDefault="00B817BF" w:rsidP="00B817BF"/>
    <w:p w14:paraId="22BEA6A7" w14:textId="700515CF" w:rsidR="00B817BF" w:rsidRDefault="00B817BF" w:rsidP="00B817BF">
      <w:r>
        <w:t xml:space="preserve">This algorithm is exactly like Prims algorithm except instead of using a min heap you are using a max heap. </w:t>
      </w:r>
      <w:r w:rsidR="003F2D4E">
        <w:t xml:space="preserve">The algorithm will produce the correct answer and </w:t>
      </w:r>
      <w:r w:rsidR="0043446C">
        <w:t xml:space="preserve">terminate since none of the loops were changed. </w:t>
      </w:r>
      <w:r w:rsidR="003D011A">
        <w:t xml:space="preserve">The time complexity is </w:t>
      </w:r>
      <w:r w:rsidR="00781C9C">
        <w:t>: O((|V | + |E|) log(|V |))</w:t>
      </w:r>
    </w:p>
    <w:p w14:paraId="0E2290FA" w14:textId="5F207426" w:rsidR="00781C9C" w:rsidRDefault="00781C9C" w:rsidP="00B817BF"/>
    <w:p w14:paraId="7B14D1E2" w14:textId="26705A42" w:rsidR="00781C9C" w:rsidRDefault="00FB4F25" w:rsidP="00781C9C">
      <w:pPr>
        <w:pStyle w:val="ListParagraph"/>
        <w:numPr>
          <w:ilvl w:val="0"/>
          <w:numId w:val="1"/>
        </w:numPr>
      </w:pPr>
      <w:r>
        <w:t xml:space="preserve">Dijkstra relies on the fact that adding an edge does not make the path shorter. Therefore when we have a graph like the following: </w:t>
      </w:r>
    </w:p>
    <w:p w14:paraId="3F434D46" w14:textId="000C5A40" w:rsidR="00FB4F25" w:rsidRDefault="00FB4F25" w:rsidP="00FB4F25">
      <w:pPr>
        <w:pStyle w:val="ListParagraph"/>
      </w:pPr>
    </w:p>
    <w:p w14:paraId="0DD210EF" w14:textId="50D0EE08" w:rsidR="00E964C0" w:rsidRPr="00617D3F" w:rsidRDefault="003A1FBE" w:rsidP="00E964C0">
      <w:pPr>
        <w:jc w:val="center"/>
        <w:rPr>
          <w:rFonts w:ascii="Times" w:hAnsi="Times"/>
        </w:rPr>
      </w:pPr>
      <w:r>
        <w:rPr>
          <w:rFonts w:ascii="Times" w:eastAsiaTheme="minorEastAsia" w:hAnsi="Times"/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51E16E42" wp14:editId="4681DC07">
                <wp:simplePos x="0" y="0"/>
                <wp:positionH relativeFrom="column">
                  <wp:posOffset>1734820</wp:posOffset>
                </wp:positionH>
                <wp:positionV relativeFrom="paragraph">
                  <wp:posOffset>-274955</wp:posOffset>
                </wp:positionV>
                <wp:extent cx="2524125" cy="1438595"/>
                <wp:effectExtent l="57150" t="38100" r="47625" b="4762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524125" cy="1438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4E0FC1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9" o:spid="_x0000_s1026" type="#_x0000_t75" style="position:absolute;margin-left:135.9pt;margin-top:-22.35pt;width:200.15pt;height:114.7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">
                <v:imagedata r:id="rId6" o:title=""/>
              </v:shape>
            </w:pict>
          </mc:Fallback>
        </mc:AlternateContent>
      </w:r>
      <w:r>
        <w:rPr>
          <w:rFonts w:ascii="Times" w:eastAsiaTheme="minorEastAsia" w:hAnsi="Times"/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1E2E189" wp14:editId="49C0C0CB">
                <wp:simplePos x="0" y="0"/>
                <wp:positionH relativeFrom="column">
                  <wp:posOffset>2530310</wp:posOffset>
                </wp:positionH>
                <wp:positionV relativeFrom="paragraph">
                  <wp:posOffset>109030</wp:posOffset>
                </wp:positionV>
                <wp:extent cx="278280" cy="225720"/>
                <wp:effectExtent l="57150" t="38100" r="45720" b="4127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78280" cy="22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CB4911" id="Ink 17" o:spid="_x0000_s1026" type="#_x0000_t75" style="position:absolute;margin-left:198.55pt;margin-top:7.9pt;width:23.3pt;height:19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">
                <v:imagedata r:id="rId8" o:title=""/>
              </v:shape>
            </w:pict>
          </mc:Fallback>
        </mc:AlternateContent>
      </w:r>
      <w:r w:rsidR="00E964C0" w:rsidRPr="00617D3F">
        <w:rPr>
          <w:rFonts w:ascii="Times" w:eastAsiaTheme="minorEastAsia" w:hAnsi="Times"/>
        </w:rPr>
        <w:br/>
      </w:r>
      <w:r w:rsidR="00E964C0" w:rsidRPr="00617D3F">
        <w:rPr>
          <w:rFonts w:ascii="Times" w:eastAsiaTheme="minorEastAsia" w:hAnsi="Times"/>
        </w:rPr>
        <w:br/>
      </w:r>
    </w:p>
    <w:p w14:paraId="5289DC37" w14:textId="7FDC1F5B" w:rsidR="00E964C0" w:rsidRPr="00081FAC" w:rsidRDefault="00E964C0" w:rsidP="00FB4F25">
      <w:pPr>
        <w:pStyle w:val="ListParagraph"/>
      </w:pPr>
    </w:p>
    <w:p w14:paraId="6D1BFFF2" w14:textId="1EBF2944" w:rsidR="00DD1EC4" w:rsidRPr="00081FAC" w:rsidRDefault="00DD1EC4" w:rsidP="00081FAC">
      <w:pPr>
        <w:pStyle w:val="ListParagraph"/>
      </w:pPr>
    </w:p>
    <w:p w14:paraId="5E191D6E" w14:textId="7EE2D719" w:rsidR="00C405CA" w:rsidRDefault="00C405CA" w:rsidP="00F6382F">
      <w:pPr>
        <w:pStyle w:val="ListParagraph"/>
        <w:ind w:firstLine="720"/>
      </w:pPr>
    </w:p>
    <w:p w14:paraId="1CEB790B" w14:textId="43698F58" w:rsidR="003A1FBE" w:rsidRDefault="003A1FBE" w:rsidP="00F6382F">
      <w:pPr>
        <w:pStyle w:val="ListParagraph"/>
        <w:ind w:firstLine="720"/>
      </w:pPr>
    </w:p>
    <w:p w14:paraId="43AD0BB8" w14:textId="70E4A7BD" w:rsidR="003613A6" w:rsidRDefault="003613A6" w:rsidP="00F6382F">
      <w:pPr>
        <w:pStyle w:val="ListParagraph"/>
        <w:ind w:firstLine="720"/>
      </w:pPr>
      <w:r>
        <w:t>The algorithm recognizes that A</w:t>
      </w:r>
      <w:r w:rsidR="003A205F">
        <w:t>-B &lt; A-C therefore it will never check the value of ACB</w:t>
      </w:r>
      <w:r w:rsidR="0094174C">
        <w:t xml:space="preserve">, meaning the algorithm will choose </w:t>
      </w:r>
      <w:r w:rsidR="00467DE2">
        <w:t xml:space="preserve">B no matter what the value of CB is. </w:t>
      </w:r>
    </w:p>
    <w:p w14:paraId="4DDDA1ED" w14:textId="77777777" w:rsidR="000335EC" w:rsidRDefault="000335EC" w:rsidP="00F6382F">
      <w:pPr>
        <w:pStyle w:val="ListParagraph"/>
        <w:ind w:firstLine="720"/>
      </w:pPr>
    </w:p>
    <w:p w14:paraId="4BC526A4" w14:textId="414E8A5D" w:rsidR="002075AD" w:rsidRDefault="002075AD" w:rsidP="00F6382F">
      <w:pPr>
        <w:pStyle w:val="ListParagraph"/>
        <w:ind w:firstLine="720"/>
      </w:pPr>
    </w:p>
    <w:p w14:paraId="1EF735B7" w14:textId="0C1DE7F0" w:rsidR="00D940FF" w:rsidRDefault="00794FDC" w:rsidP="00ED52F3">
      <w:pPr>
        <w:pStyle w:val="ListParagraph"/>
        <w:numPr>
          <w:ilvl w:val="0"/>
          <w:numId w:val="1"/>
        </w:numPr>
      </w:pPr>
      <w:r>
        <w:t>All</w:t>
      </w:r>
      <w:r w:rsidR="00640B66">
        <w:t>-pair -shortest-path algorithm works</w:t>
      </w:r>
      <w:r w:rsidR="002F24E8">
        <w:t xml:space="preserve"> will produce the correct </w:t>
      </w:r>
      <w:r w:rsidR="00513D5D">
        <w:t>output</w:t>
      </w:r>
      <w:r w:rsidR="00113302">
        <w:t xml:space="preserve">. </w:t>
      </w:r>
      <w:r w:rsidR="00A12C7A">
        <w:t xml:space="preserve">The algorithm computes </w:t>
      </w:r>
      <w:r w:rsidR="00A96201">
        <w:t xml:space="preserve">every possible </w:t>
      </w:r>
      <w:r w:rsidR="00E51A6D">
        <w:t>paths between pairs of vertices</w:t>
      </w:r>
      <w:r w:rsidR="00A96201">
        <w:t xml:space="preserve">, then then selects the </w:t>
      </w:r>
      <w:r w:rsidR="000165F3">
        <w:t xml:space="preserve">lowest weighted path. </w:t>
      </w:r>
      <w:r w:rsidR="004C0700">
        <w:lastRenderedPageBreak/>
        <w:t>Since the algorithm checks all the paths the negative weighted paths will also be included in the calculation</w:t>
      </w:r>
      <w:r w:rsidR="00EC1412">
        <w:t xml:space="preserve">. </w:t>
      </w:r>
    </w:p>
    <w:p w14:paraId="766E8356" w14:textId="77777777" w:rsidR="003A01BD" w:rsidRDefault="003A01BD" w:rsidP="00F6382F">
      <w:pPr>
        <w:pStyle w:val="ListParagraph"/>
        <w:ind w:firstLine="720"/>
      </w:pPr>
    </w:p>
    <w:p w14:paraId="0A3E3224" w14:textId="77777777" w:rsidR="00D13F8E" w:rsidRDefault="00D13F8E" w:rsidP="00F6382F">
      <w:pPr>
        <w:pStyle w:val="ListParagraph"/>
        <w:ind w:firstLine="720"/>
      </w:pPr>
    </w:p>
    <w:sectPr w:rsidR="00D13F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56D80"/>
    <w:multiLevelType w:val="hybridMultilevel"/>
    <w:tmpl w:val="77B499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7E0MLI0NzU3sbBU0lEKTi0uzszPAykwqgUAnlJANywAAAA="/>
  </w:docVars>
  <w:rsids>
    <w:rsidRoot w:val="00E46C71"/>
    <w:rsid w:val="000165F3"/>
    <w:rsid w:val="00017945"/>
    <w:rsid w:val="000335EC"/>
    <w:rsid w:val="0004010B"/>
    <w:rsid w:val="000405CE"/>
    <w:rsid w:val="00047411"/>
    <w:rsid w:val="000740BA"/>
    <w:rsid w:val="00080045"/>
    <w:rsid w:val="00081FAC"/>
    <w:rsid w:val="00082AEC"/>
    <w:rsid w:val="00093D52"/>
    <w:rsid w:val="000A6A50"/>
    <w:rsid w:val="000B5448"/>
    <w:rsid w:val="000B6B90"/>
    <w:rsid w:val="000D01E6"/>
    <w:rsid w:val="000F194B"/>
    <w:rsid w:val="000F2374"/>
    <w:rsid w:val="000F5A89"/>
    <w:rsid w:val="001028EA"/>
    <w:rsid w:val="00113302"/>
    <w:rsid w:val="00116A49"/>
    <w:rsid w:val="001177D3"/>
    <w:rsid w:val="0012124D"/>
    <w:rsid w:val="0013747A"/>
    <w:rsid w:val="00140157"/>
    <w:rsid w:val="00174621"/>
    <w:rsid w:val="00182554"/>
    <w:rsid w:val="001924E0"/>
    <w:rsid w:val="00193C73"/>
    <w:rsid w:val="001A1597"/>
    <w:rsid w:val="001A5C37"/>
    <w:rsid w:val="001B039F"/>
    <w:rsid w:val="001D4972"/>
    <w:rsid w:val="002075AD"/>
    <w:rsid w:val="00215CC1"/>
    <w:rsid w:val="002165D6"/>
    <w:rsid w:val="002324D3"/>
    <w:rsid w:val="00235A4E"/>
    <w:rsid w:val="00244862"/>
    <w:rsid w:val="002473A7"/>
    <w:rsid w:val="00255CC3"/>
    <w:rsid w:val="00264AF6"/>
    <w:rsid w:val="002854D9"/>
    <w:rsid w:val="002B21A7"/>
    <w:rsid w:val="002B34F0"/>
    <w:rsid w:val="002B63A6"/>
    <w:rsid w:val="002D6B67"/>
    <w:rsid w:val="002E0E6B"/>
    <w:rsid w:val="002F24E8"/>
    <w:rsid w:val="00312B1C"/>
    <w:rsid w:val="00323430"/>
    <w:rsid w:val="00323FA5"/>
    <w:rsid w:val="00331C8B"/>
    <w:rsid w:val="0033393B"/>
    <w:rsid w:val="003536E2"/>
    <w:rsid w:val="003538C6"/>
    <w:rsid w:val="003613A6"/>
    <w:rsid w:val="00375C35"/>
    <w:rsid w:val="00376557"/>
    <w:rsid w:val="00387B0C"/>
    <w:rsid w:val="00395BC1"/>
    <w:rsid w:val="003A01BD"/>
    <w:rsid w:val="003A1FBE"/>
    <w:rsid w:val="003A205F"/>
    <w:rsid w:val="003C0CDF"/>
    <w:rsid w:val="003D011A"/>
    <w:rsid w:val="003D1D36"/>
    <w:rsid w:val="003E47D3"/>
    <w:rsid w:val="003F19AA"/>
    <w:rsid w:val="003F2A60"/>
    <w:rsid w:val="003F2D4E"/>
    <w:rsid w:val="003F5065"/>
    <w:rsid w:val="004140BC"/>
    <w:rsid w:val="0043446C"/>
    <w:rsid w:val="0044742B"/>
    <w:rsid w:val="0045022C"/>
    <w:rsid w:val="00462E81"/>
    <w:rsid w:val="004644CB"/>
    <w:rsid w:val="00467DE2"/>
    <w:rsid w:val="00471495"/>
    <w:rsid w:val="00472629"/>
    <w:rsid w:val="00474425"/>
    <w:rsid w:val="004779FA"/>
    <w:rsid w:val="00485932"/>
    <w:rsid w:val="00494EA9"/>
    <w:rsid w:val="004A1FA7"/>
    <w:rsid w:val="004B4BFA"/>
    <w:rsid w:val="004B526C"/>
    <w:rsid w:val="004C0700"/>
    <w:rsid w:val="004C596E"/>
    <w:rsid w:val="004D628C"/>
    <w:rsid w:val="004D6A4A"/>
    <w:rsid w:val="004F2160"/>
    <w:rsid w:val="004F2ADC"/>
    <w:rsid w:val="00507A6E"/>
    <w:rsid w:val="00513D5D"/>
    <w:rsid w:val="00514303"/>
    <w:rsid w:val="00517209"/>
    <w:rsid w:val="00517240"/>
    <w:rsid w:val="00534AB6"/>
    <w:rsid w:val="00536D5D"/>
    <w:rsid w:val="0053798B"/>
    <w:rsid w:val="00546337"/>
    <w:rsid w:val="0058051A"/>
    <w:rsid w:val="005A2C8C"/>
    <w:rsid w:val="005E64EE"/>
    <w:rsid w:val="005F108B"/>
    <w:rsid w:val="005F1CF1"/>
    <w:rsid w:val="005F67E4"/>
    <w:rsid w:val="00625946"/>
    <w:rsid w:val="00640B66"/>
    <w:rsid w:val="00644224"/>
    <w:rsid w:val="00671ADB"/>
    <w:rsid w:val="00673468"/>
    <w:rsid w:val="006829F4"/>
    <w:rsid w:val="00690CCC"/>
    <w:rsid w:val="00694149"/>
    <w:rsid w:val="006A0420"/>
    <w:rsid w:val="006A1F0E"/>
    <w:rsid w:val="006B114A"/>
    <w:rsid w:val="006C6E15"/>
    <w:rsid w:val="006D7F46"/>
    <w:rsid w:val="006F0D89"/>
    <w:rsid w:val="006F1E93"/>
    <w:rsid w:val="006F35BA"/>
    <w:rsid w:val="00717556"/>
    <w:rsid w:val="00730FF9"/>
    <w:rsid w:val="00736AF5"/>
    <w:rsid w:val="00737F3A"/>
    <w:rsid w:val="00744743"/>
    <w:rsid w:val="00763E12"/>
    <w:rsid w:val="00764233"/>
    <w:rsid w:val="00765564"/>
    <w:rsid w:val="00781C9C"/>
    <w:rsid w:val="007942BC"/>
    <w:rsid w:val="00794FDC"/>
    <w:rsid w:val="00796C90"/>
    <w:rsid w:val="007A5477"/>
    <w:rsid w:val="007A6BCA"/>
    <w:rsid w:val="007B11B0"/>
    <w:rsid w:val="007B2A14"/>
    <w:rsid w:val="007C1385"/>
    <w:rsid w:val="007C224F"/>
    <w:rsid w:val="007D6500"/>
    <w:rsid w:val="007E4100"/>
    <w:rsid w:val="007F2E24"/>
    <w:rsid w:val="007F46DC"/>
    <w:rsid w:val="00813ED2"/>
    <w:rsid w:val="008144C5"/>
    <w:rsid w:val="0081554C"/>
    <w:rsid w:val="00835383"/>
    <w:rsid w:val="00837DEB"/>
    <w:rsid w:val="00851CE2"/>
    <w:rsid w:val="0086548F"/>
    <w:rsid w:val="008724C2"/>
    <w:rsid w:val="00873E27"/>
    <w:rsid w:val="008A0FF6"/>
    <w:rsid w:val="008D6DCB"/>
    <w:rsid w:val="00916025"/>
    <w:rsid w:val="0093485E"/>
    <w:rsid w:val="00936639"/>
    <w:rsid w:val="0094174C"/>
    <w:rsid w:val="009563AF"/>
    <w:rsid w:val="009911AE"/>
    <w:rsid w:val="009A3256"/>
    <w:rsid w:val="009A36B4"/>
    <w:rsid w:val="009A7A06"/>
    <w:rsid w:val="009B223A"/>
    <w:rsid w:val="009B270A"/>
    <w:rsid w:val="009C1B26"/>
    <w:rsid w:val="009C5185"/>
    <w:rsid w:val="009E6820"/>
    <w:rsid w:val="009F51A9"/>
    <w:rsid w:val="00A07571"/>
    <w:rsid w:val="00A121EC"/>
    <w:rsid w:val="00A12C7A"/>
    <w:rsid w:val="00A639D7"/>
    <w:rsid w:val="00A67F34"/>
    <w:rsid w:val="00A75F58"/>
    <w:rsid w:val="00A870D5"/>
    <w:rsid w:val="00A96201"/>
    <w:rsid w:val="00AC7786"/>
    <w:rsid w:val="00AD3331"/>
    <w:rsid w:val="00AE2A8D"/>
    <w:rsid w:val="00AE49FD"/>
    <w:rsid w:val="00AF05A8"/>
    <w:rsid w:val="00B070EF"/>
    <w:rsid w:val="00B120CC"/>
    <w:rsid w:val="00B13CAB"/>
    <w:rsid w:val="00B40BC5"/>
    <w:rsid w:val="00B46B34"/>
    <w:rsid w:val="00B65A2A"/>
    <w:rsid w:val="00B739B6"/>
    <w:rsid w:val="00B817BF"/>
    <w:rsid w:val="00B85840"/>
    <w:rsid w:val="00B87AE6"/>
    <w:rsid w:val="00B87FF7"/>
    <w:rsid w:val="00BB4CCF"/>
    <w:rsid w:val="00BB6C36"/>
    <w:rsid w:val="00BD0D89"/>
    <w:rsid w:val="00BE06EA"/>
    <w:rsid w:val="00BE3E13"/>
    <w:rsid w:val="00C04057"/>
    <w:rsid w:val="00C04FBC"/>
    <w:rsid w:val="00C22A94"/>
    <w:rsid w:val="00C405CA"/>
    <w:rsid w:val="00C41481"/>
    <w:rsid w:val="00C47456"/>
    <w:rsid w:val="00C50F62"/>
    <w:rsid w:val="00C60400"/>
    <w:rsid w:val="00C8116A"/>
    <w:rsid w:val="00C95CB1"/>
    <w:rsid w:val="00CB654F"/>
    <w:rsid w:val="00CB75AC"/>
    <w:rsid w:val="00CD391C"/>
    <w:rsid w:val="00CD4307"/>
    <w:rsid w:val="00CD6193"/>
    <w:rsid w:val="00CF5067"/>
    <w:rsid w:val="00D06B03"/>
    <w:rsid w:val="00D13F8E"/>
    <w:rsid w:val="00D27355"/>
    <w:rsid w:val="00D31A8B"/>
    <w:rsid w:val="00D43706"/>
    <w:rsid w:val="00D706DD"/>
    <w:rsid w:val="00D7124B"/>
    <w:rsid w:val="00D80C59"/>
    <w:rsid w:val="00D8225B"/>
    <w:rsid w:val="00D863D5"/>
    <w:rsid w:val="00D940FF"/>
    <w:rsid w:val="00D94F37"/>
    <w:rsid w:val="00DC523B"/>
    <w:rsid w:val="00DD1EC4"/>
    <w:rsid w:val="00E24668"/>
    <w:rsid w:val="00E46C71"/>
    <w:rsid w:val="00E51A6D"/>
    <w:rsid w:val="00E51FE1"/>
    <w:rsid w:val="00E6167D"/>
    <w:rsid w:val="00E847A7"/>
    <w:rsid w:val="00E85FD7"/>
    <w:rsid w:val="00E92C9A"/>
    <w:rsid w:val="00E964C0"/>
    <w:rsid w:val="00E97E91"/>
    <w:rsid w:val="00EA3D64"/>
    <w:rsid w:val="00EA60D4"/>
    <w:rsid w:val="00EB1CF3"/>
    <w:rsid w:val="00EB51E3"/>
    <w:rsid w:val="00EC1412"/>
    <w:rsid w:val="00EC421A"/>
    <w:rsid w:val="00ED0270"/>
    <w:rsid w:val="00ED52F3"/>
    <w:rsid w:val="00EE32E2"/>
    <w:rsid w:val="00EF2E27"/>
    <w:rsid w:val="00EF380B"/>
    <w:rsid w:val="00EF5B18"/>
    <w:rsid w:val="00F10E91"/>
    <w:rsid w:val="00F31FF1"/>
    <w:rsid w:val="00F5070C"/>
    <w:rsid w:val="00F5235E"/>
    <w:rsid w:val="00F6382F"/>
    <w:rsid w:val="00F82E3F"/>
    <w:rsid w:val="00F9161E"/>
    <w:rsid w:val="00F961CF"/>
    <w:rsid w:val="00FB4F25"/>
    <w:rsid w:val="00FD1650"/>
    <w:rsid w:val="00FD16AE"/>
    <w:rsid w:val="00FD6E56"/>
    <w:rsid w:val="00FE17F1"/>
    <w:rsid w:val="00FF3B20"/>
    <w:rsid w:val="00FF4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D4CCB"/>
  <w15:chartTrackingRefBased/>
  <w15:docId w15:val="{2F8F9836-51F8-45C4-A692-36B655980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355"/>
    <w:pPr>
      <w:ind w:left="720"/>
      <w:contextualSpacing/>
    </w:pPr>
  </w:style>
  <w:style w:type="table" w:styleId="TableGrid">
    <w:name w:val="Table Grid"/>
    <w:basedOn w:val="TableNormal"/>
    <w:uiPriority w:val="39"/>
    <w:rsid w:val="00C22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74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742B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n">
    <w:name w:val="n"/>
    <w:basedOn w:val="DefaultParagraphFont"/>
    <w:rsid w:val="0044742B"/>
  </w:style>
  <w:style w:type="character" w:customStyle="1" w:styleId="o">
    <w:name w:val="o"/>
    <w:basedOn w:val="DefaultParagraphFont"/>
    <w:rsid w:val="0044742B"/>
  </w:style>
  <w:style w:type="character" w:customStyle="1" w:styleId="p">
    <w:name w:val="p"/>
    <w:basedOn w:val="DefaultParagraphFont"/>
    <w:rsid w:val="0044742B"/>
  </w:style>
  <w:style w:type="character" w:customStyle="1" w:styleId="k">
    <w:name w:val="k"/>
    <w:basedOn w:val="DefaultParagraphFont"/>
    <w:rsid w:val="0044742B"/>
  </w:style>
  <w:style w:type="character" w:customStyle="1" w:styleId="mi">
    <w:name w:val="mi"/>
    <w:basedOn w:val="DefaultParagraphFont"/>
    <w:rsid w:val="0044742B"/>
  </w:style>
  <w:style w:type="paragraph" w:styleId="BalloonText">
    <w:name w:val="Balloon Text"/>
    <w:basedOn w:val="Normal"/>
    <w:link w:val="BalloonTextChar"/>
    <w:uiPriority w:val="99"/>
    <w:semiHidden/>
    <w:unhideWhenUsed/>
    <w:rsid w:val="00ED52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52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2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03T21:40:31.200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3079 774,'0'0,"0"0,5-36,1-15,1-1,0 6,-2 11,-2 12,-1 9,-1 7,0 6</inkml:trace>
  <inkml:trace contextRef="#ctx0" brushRef="#br0" timeOffset="652.32">3159 343,'-81'267,"50"-140,-21 75,49-191,1 0,0-1,1 1,0 0,1 2,-6 42,-8-16,13-37</inkml:trace>
  <inkml:trace contextRef="#ctx0" brushRef="#br0" timeOffset="1271.24">3220 246,'19'44,"-2"1,-1 1,-3 1,2 22,2 1,13 33,5 0,37 100,-71-201,17 36,-17-36,0-1,0 1,0 0,0-1,0 1,1 0,-1-1,0 0,1 1,-1-1,1 0,0 0,-1 0,1 0,0 0,0 0,-1 0,1 0,1-1,-2 0</inkml:trace>
  <inkml:trace contextRef="#ctx0" brushRef="#br0" timeOffset="1805.78">2911 766,'150'8,"57"-7,-95-2,-112 1</inkml:trace>
  <inkml:trace contextRef="#ctx0" brushRef="#br0" timeOffset="3547.51">3538 26,'-30'-7,"0"0,-1 2,1 2,-1 0,0 2,-26 3,34-1,0 2,1 1,-1 0,1 2,0 0,0 2,1 0,0 2,-11 6,17-6,0 1,0 0,1 1,1 0,0 1,0 1,2 0,-1 0,2 1,0 1,1 0,-3 8,2-1,0 1,2 0,1 1,1-1,1 1,1 1,1-1,0 17,4 382,0-400,0 0,2 1,1-1,1 0,0-1,2 1,1-1,1-1,1 1,1 0,-3-10,0 1,1-1,1-1,0 1,0-2,2 1,-1-2,1 1,1-2,0 1,0-2,1 0,0 0,0-2,1 1,-1-2,10 2,1-1,-1-1,1-1,0-1,0-1,0-2,0 0,0-2,18-3,1-3,0-1,0-2,-2-2,0-2,1-2,6-4,-1-3,7-5,-41 21,-1-1,1 0,-2-1,0 0,0-1,-1-1,0 0,0 0,3-7,-6 4,-1 0,0-1,-1 1,0-1,-2-1,0 1,0-1,-2 0,0 0,-1 0,-1-7,0-6,-2 1,-1-1,-1 0,-2 1,-1 0,-2-2,-2 1,-2 2,-1-1,-1 1,-1 1,-2 1,0 1,-2 0,-1 1,-2 0,-17-14,-2 2,-2 2,-6-3,-143-84,173 109,18 11</inkml:trace>
  <inkml:trace contextRef="#ctx0" brushRef="#br0" timeOffset="4958.03">4004 1048,'12'22,"0"-1,2-1,1 0,0-1,7 6,32 29,5 1,-21-20,293 240,-26-22,-297-246,7 6,0 1,0 1,-2 0,1 1,4 9,-13-11,-5-14</inkml:trace>
  <inkml:trace contextRef="#ctx0" brushRef="#br0" timeOffset="6438.01">4807 2238,'6'74,"-6"-51,2-1,1 1,0 0,2-1,1 1,13 51,-18-73</inkml:trace>
  <inkml:trace contextRef="#ctx0" brushRef="#br0" timeOffset="7951.14">5370 1999,'-42'40,"22"-21,0 0,1 2,0 0,-10 17,27-33,-1 0,1 0,1 0,-1 0,1 0,0 0,0 0,0 0,0 0,1 4,3 59,0-24,-3-38,0 0,0 0,1 0,-1 0,2 0,-1 0,0-1,1 1,0 0,1-1,-1 0,1 1,0-1,0 0,1-1,0 1,-1 0,1-1,1 0,-1 0,1 0,-1-1,1 1,0-1,1 0,-1 0,0-1,1 0,11 1,1 0,-1-2,0 0,0-1,0-1,1-1,-1 0,16-5,-1 0,-1-2,-1-1,1-1,-2-1,23-14,-48 23,1 0,0 0,-1-1,0 1,1-1,-2-1,1 1,0 0,-1-1,0 0,0 0,0 0,-1 0,1 0,-1 0,0-1,-1 1,0-1,1-1,0-12,0 1,-1 0,-1 0,-1-1,-2-6,2 21,0 0,0 0,-1 0,0 1,0-1,0 0,0 1,0 0,-1-1,1 1,-1 0,0 0,0 1,0-1,0 0,-1 1,1 0,-1 0,1 0,-4-1,-5-3,1 1,-1 0,-1 1,1 0,-1 1,0 0,-16 0,0 1,0 2,-19 2,-29-1,77-1</inkml:trace>
  <inkml:trace contextRef="#ctx0" brushRef="#br0" timeOffset="9338.58">5521 2554,'72'105,"4"-4,30 25,-4-17,59 68,-155-169,13 14,-1 0,0 2,-2 0,-1 1,8 18,-23-42,1 1,0 0,0 0,-1 0,1 0,-1 0,0 0,1 0,-1-1,0 1,0 0,-1 2,1-3</inkml:trace>
  <inkml:trace contextRef="#ctx0" brushRef="#br0" timeOffset="11081.67">6341 3418,'10'40,"-1"1,-2 1,-2-1,-2 1,-2 23,-1-64,0-1,0 0,0 1,0-1,-1 1,1-1,0 0,0 1,1-1,-1 0,0 1,0-1,0 0,0 1,0-1,0 0,0 1,0-1,1 0,-1 1,0-1,0 0,0 1,1-1,-1 0,0 0,1 1,-1-1,0 0,0 0,1 0,-1 1,0-1,1 0,-1-1,1 1,-1 0,0 0,0-1,1 1,-1 0,0-1,1 1,-1 0,0-1,0 1,0 0,1-1,-1 1,0-1,0 1,0 0,0-1,0 1,0-1,0 1,0 0,0-1,0 1,0-1,0 1,0-1,0 1,-2-100,0-17,7-48,-4 160,-1 0,1 0,-1 0,1 0,1 0,-1 0,1 1,0-1,0 1,0-1,0 1,1 0,0 0,0 0,0 0,0 0,1 1,0-1,-1 1,1 0,0 0,0 1,1-1,-1 1,1 0,-1 0,1 0,0 0,-1 1,1 0,0 0,0 0,0 1,0 0,0 0,4 0,-5 0,-1 0,1 0,-1 0,1 0,-1 1,1 0,-1-1,1 1,-1 0,0 1,1-1,-1 0,0 1,-2-1,0 1,0-1,0 0,0 1,0-1,0 1,0-1,0 1,-1-1,1 1,-1-1,1 1,-1 0,0-1,1 1,-1 0,0 0,0-1,0 1,0 0,-1-1,1 1,0 0,-1-1,1 1,-1-1,0 3,-2 5,-1 1,0-1,-1 0,0 0,0 0,-1-1,0 0,0 0,-1 0,-4 3,-2 2,-1-1,-1-1,1 0,-2-1,-6 3,27-14,1 1,-1-1,0 1,1 0,-1 0,0 0,1 1,1 0,0 0,54 9,0 2,0 3,13 7,-71-21,0 0,0 0,-1 0,1 0,0 0,-1 1,0-1,1 1,-1 0,0 0,0 0,1 0,-2 0,1 0,0 0,0 0,-1 1,1-1,-1 1,0-1,0 1,0 0,0 0,0-1,0 1,-1 0,1 0,-1 0,0 0,0-1,0 1,0 0,-1 0,1 0,-1 0,0 0,0 3,0-1,-1 1,0 0,-1-1,1 0,-1 1,0-1,0 0,0-1,-1 1,0 0,0-1,0 0,0 0,-1 0,0-1,-3 3,-8 2,0-1,-1 0,0-1,-1-1,1 0,-1-2,0 0,-6 0,-31 0,-1-2,-3-3,58 2</inkml:trace>
  <inkml:trace contextRef="#ctx0" brushRef="#br0" timeOffset="12298.42">6552 2970,'-20'1,"1"1,0 1,0 1,0 0,0 1,0 1,1 1,0 1,1 0,-29 16,1 2,-32 25,67-44,0 1,0 0,0 0,1 1,1 0,-1 1,1 0,1 0,0 1,1 0,0 0,0 1,1-1,1 1,0 0,0 1,2-1,-1 0,1 1,1 0,1-1,0 6,0 11,1 0,1-1,2 1,1-1,2 0,0 0,2 0,1-1,6 12,-7-21,0-1,1-1,1 0,0 0,1-1,0 0,2-1,0-1,0 0,1-1,1 0,0-1,0-1,12 5,-5-5,0-2,0 0,1-2,0 0,1-2,-1 0,1-2,22 0,-17-3,1 0,-1-2,1-2,-1 0,-1-2,1-2,0 0,-20 5,1-1,-1 0,0-1,-1 0,1 0,-1-1,0 0,0 0,-1-1,0 0,6-10,-4 5,-1-1,-1 0,0-1,-1 0,0 0,-1 0,-1-1,0-1,0-8,0 0,-1-1,-2 1,0-1,-2 1,-1-1,-1 0,-1 1,-1 0,-6-19,4 26,-2 0,0 0,-1 1,0 0,-2 1,0 0,0 0,-14-12,-19-28,42 53,1 1</inkml:trace>
  <inkml:trace contextRef="#ctx0" brushRef="#br0" timeOffset="29916.36">1103 2159,'-2'-14,"0"-1,1 1,0-1,1 1,2-12,-1 21,0-1,1 1,-1 0,1-1,0 1,1 0,-1 0,1 1,0-1,0 0,0 1,1 0,-1 0,1 0,0 0,4-2,18-12,2 2,0 0,1 2,0 1,1 1,0 2,25-5,-39 10,0 2,0 0,0 0,1 1,9 1,-22 1,0 1,0-1,-1 1,1-1,0 1,0 0,-1 0,1 1,0-1,-1 1,0 0,1 0,-2 0,0-1,0 1,0 0,-1 0,1 0,-1 0,1 0,-1 0,0 0,1 0,-1 1,0-1,-1 0,1 1,0-1,-1 1,1-1,-1 1,0 1,2 31,-2 0,-1 0,-2 0,-1 0,-2-1,-1 1,-2-1,-1-1,-2 0,-1 0,-8 11,14-30,5-12,0 1,0 0,0 0,0 0,1 0,-1 0,1 0,0 0,0 0,0 0,1 1,-1-1,1 0,0 1,0-1,0 0,0 1,0 1,3-4,0 0,-1 0,1 0,0-1,0 1,0-1,-1 0,1 0,0 0,0 0,0 0,0 0,2-1,2 0,228 1,-194-9,-38 8</inkml:trace>
  <inkml:trace contextRef="#ctx0" brushRef="#br0" timeOffset="31304.96">1958 1568,'-8'17,"-64"135,54-100,1 1,-8 51,20-80,1 1,2 0,0 0,1 0,2 0,0 0,2 0,1 5,-2-18,1 0,0-1,1 1,0-1,0 0,2 0,-1 0,1-1,1 0,0 0,0-1,1 1,0-2,0 1,1-1,0 0,1-1,0 0,-6-5,0 0,-1-1,1 1,0-1,0 0,0 0,1-1,-1 1,0-1,0 0,0 0,0 0,0 0,0-1,0 0,0 0,0 0,0 0,0 0,0-1,0 0,-1 0,1 0,-1 0,1-1,-1 1,3-3,6-5,0-1,-1 0,0-1,0 0,-1-1,3-7,2-3,-1 0,-1-1,-2-1,0 0,-1-2,-6 14,0-1,-1 1,0-1,-1 1,0-1,-2 0,1 0,-2 0,0 1,-2-14,0 18,0 1,0-1,-1 1,0-1,-1 1,1 0,-2 1,1-1,-5-4,-60-60,56 58,0 1,-2 0,1 1,-2 1,1 0,-2 1,-9-3,17 10,9 4</inkml:trace>
  <inkml:trace contextRef="#ctx0" brushRef="#br0" timeOffset="32264.89">1615 2486,'-12'4,"-1"1,1 0,1 1,-1 0,1 1,0 0,-3 4,-72 64,31-26,4-6,-31 25,3 4,-34 42,91-89,-27 30,-34 30,81-84,1 1,-1-1,0 1,0-1,1 0,-1 0,0 1,0-1,0-1,0 1,0 0,0 0,0-1,-1 1,1-1,-2 0,4 0,1-1</inkml:trace>
  <inkml:trace contextRef="#ctx0" brushRef="#br0" timeOffset="33339.8">575 3100,'-25'0,"-11"0,1 1,0 1,-31 7,57-8,0 1,0 1,0-1,0 2,1-1,0 1,-1 0,1 1,0 0,1 0,0 1,-1 0,2 0,-1 1,1 0,0 0,-1 2,4-4,0 1,1 0,-1 0,1 0,0 0,0 1,1-1,0 1,0-1,1 6,2 72,0-40,0-37,0 0,0 0,0 0,1 0,0 0,1 0,-1-1,1 0,0 1,1-1,0-1,0 1,0-1,7 10,1 2,0-1,1-1,1 0,0-1,1 0,8 4,-16-13,1 0,0 0,0 0,0-1,1-1,-1 0,1 0,0-1,0 0,0 0,0-1,0-1,0 0,3 0,0-1,-1 0,0 0,1-2,5-1,-13 2,0 0,0 0,0 0,0-1,-1 0,1 0,-1 0,0-1,0 0,0 1,1-3,4-4,-6 7</inkml:trace>
  <inkml:trace contextRef="#ctx0" brushRef="#br0" timeOffset="35149.63">557 2723,'-19'0,"3"0,-1 0,1 1,-8 2,18-2,0 1,-1 0,1 0,0 0,0 1,0 0,1 0,-1 0,1 1,-3 2,-212 157,211-157,0 1,0 0,1 1,0 0,0 0,1 1,0 0,0 0,1 0,-1 4,-5 13,0 0,2 0,-1 9,-10 24,15-37,0-1,1 2,1-1,1 0,1 1,1 0,2-1,0 1,1-1,1 1,1-1,1 0,2 6,17 45,2 0,4-2,11 14,-37-75,0-1,1 0,0-1,1 1,0-1,0 0,1-1,0 0,0 0,0 0,1-1,0 0,1 0,-1-1,1 0,0 0,0-1,4 0,37 15,-33-12,0 0,1-1,0-1,0-1,0 0,1-1,12-1,1-1,-4 0,0-1,27-5,-46 4,-1 0,1-2,0 1,-1-1,1 0,-1-1,0 1,0-2,-1 1,1-1,2-2,10-11,-1 0,-1-1,-1 0,0-2,-2 0,0 0,-2-2,0 0,5-12,-2-1,-1 0,-2-1,-2-1,-1-1,-6 23,-1 0,-1-1,-1 1,0-1,-1 0,-1 1,-1-1,0 1,-1 0,-1 0,0 0,-1 0,-1 0,-5-10,-3 0,-1 1,-1 0,-1 1,-1 1,-1 1,-1 1,-21-19,-33-26,-3 4,-26-14,101 74</inkml:trace>
  <inkml:trace contextRef="#ctx0" brushRef="#br0" timeOffset="36117.04">980 3453,'1095'0,"-1094"0</inkml:trace>
  <inkml:trace contextRef="#ctx0" brushRef="#br0" timeOffset="36775.68">2629 3463,'147'8,"44"-7,-190-2</inkml:trace>
  <inkml:trace contextRef="#ctx0" brushRef="#br0" timeOffset="37309.58">3150 3163,'13'453,"-9"-386,-3 35,-1-100</inkml:trace>
  <inkml:trace contextRef="#ctx0" brushRef="#br0" timeOffset="38456.98">3942 3049,'-55'2,"0"3,0 3,1 1,-23 10,69-18,1 2,0-1,-1 1,1 0,0 0,1 1,-1 0,1 0,0 1,-3 2,6-4,0 0,0 0,0 1,1-1,-1 1,1-1,0 1,0 0,0 0,1-1,-1 1,1 1,0-1,0 0,1 0,-1 0,1 0,0 1,0 0,1 65,40-70,8-2,-23 1,0 0,0 2,0 0,0 2,0 1,1 2,-22-4,0 0,0 1,0-1,0 1,-1 1,1-1,-1 1,0-1,0 1,0 0,-1 1,1-1,-1 1,0-1,0 1,-1 0,1 0,-1 0,0 0,-1 1,1-1,-1 1,0 1,1-2,-1 1,0 0,-1 0,1-1,-1 1,0 0,-1 0,1 0,-1-1,0 1,-1 0,1-1,-1 1,0-1,0 1,-1-1,0 0,0 0,0 0,0 0,-1-1,-1 2,-14 8,0-1,-1-1,-1-1,0 0,0-2,-1 0,-2-1,-41 18,59-23,3-2</inkml:trace>
  <inkml:trace contextRef="#ctx0" brushRef="#br0" timeOffset="39626.97">4153 3234,'42'28,"0"-2,2-1,1-2,1-3,9 2,15 1,1-3,1-2,15-2,190 25,-65-10,8 10,-187-34,-1-2,1-2,-1-1,1-1,9-2,50-7,16-6,37-5,-105 17,1 1,12 2,-53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4-03T21:40:50.063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772 0,'-173'159,"-114"76,245-201,-13 5,-42 24,1-2,81-44,14-17,1 0,0 0,-1 1,1-1,-1 0,1 1,0-1,-1 0,1 1,0-1,0 0,-1 1,1-1,0 1,0-1,0 0,-1 1,1-1,0 1,0-1,0 1,0-1,0 1,0-1,0 1,0-1,0 0,0 1,0-1,0 1,0-1,0 1,1-1,-1 1,0-1,0 0,0 1,1-1,-1 1,0-1,1 0,-1 1,0-1,1 0,-1 1,1-1,-1-1,0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8</TotalTime>
  <Pages>6</Pages>
  <Words>739</Words>
  <Characters>421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l Shah</dc:creator>
  <cp:keywords/>
  <dc:description/>
  <cp:lastModifiedBy>Zeel Shah</cp:lastModifiedBy>
  <cp:revision>268</cp:revision>
  <dcterms:created xsi:type="dcterms:W3CDTF">2020-03-28T23:44:00Z</dcterms:created>
  <dcterms:modified xsi:type="dcterms:W3CDTF">2020-04-04T01:34:00Z</dcterms:modified>
</cp:coreProperties>
</file>